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Hyperlink"/>
          </w:rPr>
          <w:t>R2-2107285</w:t>
        </w:r>
      </w:hyperlink>
      <w:r>
        <w:t xml:space="preserve">-7288 await on-line treat remaining part if needed, Treat </w:t>
      </w:r>
      <w:hyperlink r:id="rId12" w:history="1">
        <w:r w:rsidRPr="00EC556D">
          <w:rPr>
            <w:rStyle w:val="Hyperlink"/>
          </w:rPr>
          <w:t>R2-2108291</w:t>
        </w:r>
      </w:hyperlink>
      <w:r>
        <w:t xml:space="preserve">, </w:t>
      </w:r>
      <w:hyperlink r:id="rId13" w:history="1">
        <w:r w:rsidRPr="00EC556D">
          <w:rPr>
            <w:rStyle w:val="Hyperlink"/>
          </w:rPr>
          <w:t>R2-2107129</w:t>
        </w:r>
      </w:hyperlink>
      <w:r>
        <w:t>,</w:t>
      </w:r>
      <w:r w:rsidRPr="00744F59">
        <w:t xml:space="preserve"> </w:t>
      </w:r>
      <w:hyperlink r:id="rId14" w:history="1">
        <w:r w:rsidRPr="00EC556D">
          <w:rPr>
            <w:rStyle w:val="Hyperlink"/>
          </w:rPr>
          <w:t>R2-2107482</w:t>
        </w:r>
      </w:hyperlink>
      <w:r>
        <w:t>,</w:t>
      </w:r>
      <w:r w:rsidRPr="00744F59">
        <w:t xml:space="preserve"> </w:t>
      </w:r>
      <w:hyperlink r:id="rId15" w:history="1">
        <w:r w:rsidRPr="00EC556D">
          <w:rPr>
            <w:rStyle w:val="Hyperlink"/>
          </w:rPr>
          <w:t>R2-2106911</w:t>
        </w:r>
      </w:hyperlink>
      <w:r>
        <w:t>,</w:t>
      </w:r>
      <w:r w:rsidRPr="00744F59">
        <w:t xml:space="preserve"> </w:t>
      </w:r>
      <w:hyperlink r:id="rId16" w:history="1">
        <w:r w:rsidRPr="00EC556D">
          <w:rPr>
            <w:rStyle w:val="Hyperlink"/>
          </w:rPr>
          <w:t>R2-2108268</w:t>
        </w:r>
      </w:hyperlink>
      <w:r>
        <w:t>,</w:t>
      </w:r>
      <w:r w:rsidRPr="00744F59">
        <w:t xml:space="preserve"> </w:t>
      </w:r>
      <w:hyperlink r:id="rId17" w:history="1">
        <w:r w:rsidRPr="00EC556D">
          <w:rPr>
            <w:rStyle w:val="Hyperlink"/>
          </w:rPr>
          <w:t>R2-2107485</w:t>
        </w:r>
      </w:hyperlink>
      <w:r>
        <w:t>,</w:t>
      </w:r>
      <w:r w:rsidRPr="00744F59">
        <w:t xml:space="preserve"> </w:t>
      </w:r>
      <w:hyperlink r:id="rId18" w:history="1">
        <w:r w:rsidRPr="00EC556D">
          <w:rPr>
            <w:rStyle w:val="Hyperlink"/>
          </w:rPr>
          <w:t>R2-2106996</w:t>
        </w:r>
      </w:hyperlink>
      <w:r>
        <w:t>,</w:t>
      </w:r>
      <w:r w:rsidRPr="00744F59">
        <w:t xml:space="preserve"> </w:t>
      </w:r>
      <w:hyperlink r:id="rId19" w:history="1">
        <w:r w:rsidRPr="00EC556D">
          <w:rPr>
            <w:rStyle w:val="Hyperlink"/>
          </w:rPr>
          <w:t>R2-2108434</w:t>
        </w:r>
      </w:hyperlink>
      <w:r>
        <w:t>,</w:t>
      </w:r>
      <w:r w:rsidRPr="00744F59">
        <w:t xml:space="preserve"> </w:t>
      </w:r>
      <w:hyperlink r:id="rId20" w:history="1">
        <w:r w:rsidRPr="00EC556D">
          <w:rPr>
            <w:rStyle w:val="Hyperlink"/>
          </w:rPr>
          <w:t>R2-2108275</w:t>
        </w:r>
      </w:hyperlink>
      <w:r>
        <w:t>,</w:t>
      </w:r>
      <w:r w:rsidRPr="00744F59">
        <w:t xml:space="preserve"> </w:t>
      </w:r>
      <w:hyperlink r:id="rId21" w:history="1">
        <w:r w:rsidRPr="00EC556D">
          <w:rPr>
            <w:rStyle w:val="Hyperlink"/>
          </w:rPr>
          <w:t>R2-2108189</w:t>
        </w:r>
      </w:hyperlink>
      <w:r>
        <w:t xml:space="preserve">, </w:t>
      </w:r>
      <w:hyperlink r:id="rId22" w:history="1">
        <w:r w:rsidRPr="00EC556D">
          <w:rPr>
            <w:rStyle w:val="Hyperlink"/>
          </w:rPr>
          <w:t>R2-2108190</w:t>
        </w:r>
      </w:hyperlink>
      <w:r>
        <w:t xml:space="preserve">, </w:t>
      </w:r>
      <w:hyperlink r:id="rId23" w:history="1">
        <w:r w:rsidRPr="00EC556D">
          <w:rPr>
            <w:rStyle w:val="Hyperlink"/>
          </w:rPr>
          <w:t>R2-2108569</w:t>
        </w:r>
      </w:hyperlink>
      <w:r>
        <w:t xml:space="preserve">, </w:t>
      </w:r>
      <w:hyperlink r:id="rId24" w:history="1">
        <w:r w:rsidRPr="00EC556D">
          <w:rPr>
            <w:rStyle w:val="Hyperlink"/>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893E58" w:rsidP="00D543C4">
      <w:pPr>
        <w:pStyle w:val="Doc-title"/>
      </w:pPr>
      <w:hyperlink r:id="rId25" w:tooltip="D:Documents3GPPtsg_ranWG2TSGR2_115-eDocsR2-2107285.zip" w:history="1">
        <w:r w:rsidR="00D543C4" w:rsidRPr="00F3792C">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893E58" w:rsidP="00CF0831">
      <w:pPr>
        <w:pStyle w:val="Doc-title"/>
      </w:pPr>
      <w:hyperlink r:id="rId26" w:history="1">
        <w:r w:rsidR="00CF0831" w:rsidRPr="00E14330">
          <w:rPr>
            <w:rStyle w:val="Hyperlink"/>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893E58" w:rsidP="00CF0831">
      <w:pPr>
        <w:pStyle w:val="Doc-title"/>
      </w:pPr>
      <w:hyperlink r:id="rId27" w:history="1">
        <w:r w:rsidR="00CF0831" w:rsidRPr="00E14330">
          <w:rPr>
            <w:rStyle w:val="Hyperlink"/>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893E58" w:rsidP="00CF0831">
      <w:pPr>
        <w:pStyle w:val="Doc-title"/>
      </w:pPr>
      <w:hyperlink r:id="rId28" w:history="1">
        <w:r w:rsidR="00CF0831" w:rsidRPr="00E14330">
          <w:rPr>
            <w:rStyle w:val="Hyperlink"/>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893E58" w:rsidP="00D72323">
      <w:pPr>
        <w:pStyle w:val="Doc-title"/>
      </w:pPr>
      <w:hyperlink r:id="rId29" w:history="1">
        <w:r w:rsidR="00D72323" w:rsidRPr="00EC556D">
          <w:rPr>
            <w:rStyle w:val="Hyperlink"/>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893E58" w:rsidP="008730ED">
      <w:pPr>
        <w:pStyle w:val="Doc-title"/>
      </w:pPr>
      <w:hyperlink r:id="rId3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893E58" w:rsidP="00D72323">
      <w:pPr>
        <w:pStyle w:val="Doc-title"/>
      </w:pPr>
      <w:hyperlink r:id="rId31" w:history="1">
        <w:r w:rsidR="00D72323" w:rsidRPr="00EC556D">
          <w:rPr>
            <w:rStyle w:val="Hyperlink"/>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893E58" w:rsidP="00C555EE">
      <w:pPr>
        <w:pStyle w:val="Doc-title"/>
      </w:pPr>
      <w:hyperlink r:id="rId32" w:history="1">
        <w:r w:rsidR="00C555EE" w:rsidRPr="00EC556D">
          <w:rPr>
            <w:rStyle w:val="Hyperlink"/>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893E58" w:rsidP="00C555EE">
      <w:pPr>
        <w:pStyle w:val="Doc-title"/>
      </w:pPr>
      <w:hyperlink r:id="rId33" w:history="1">
        <w:r w:rsidR="00C555EE" w:rsidRPr="00EC556D">
          <w:rPr>
            <w:rStyle w:val="Hyperlink"/>
          </w:rPr>
          <w:t>R2-2106911</w:t>
        </w:r>
      </w:hyperlink>
      <w:r w:rsidR="00C555EE">
        <w:tab/>
        <w:t>LS on the description of RRC parameter p0-AlphaSets (</w:t>
      </w:r>
      <w:hyperlink r:id="rId34" w:history="1">
        <w:r w:rsidR="00C555EE" w:rsidRPr="00EC556D">
          <w:rPr>
            <w:rStyle w:val="Hyperlink"/>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893E58" w:rsidP="00C555EE">
      <w:pPr>
        <w:pStyle w:val="Doc-title"/>
      </w:pPr>
      <w:hyperlink r:id="rId35" w:history="1">
        <w:r w:rsidR="00C555EE" w:rsidRPr="00EC556D">
          <w:rPr>
            <w:rStyle w:val="Hyperlink"/>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893E58" w:rsidP="00C555EE">
      <w:pPr>
        <w:pStyle w:val="Doc-title"/>
      </w:pPr>
      <w:hyperlink r:id="rId36" w:history="1">
        <w:r w:rsidR="00C555EE" w:rsidRPr="00EC556D">
          <w:rPr>
            <w:rStyle w:val="Hyperlink"/>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893E58" w:rsidP="00C555EE">
      <w:pPr>
        <w:pStyle w:val="Doc-title"/>
      </w:pPr>
      <w:hyperlink r:id="rId37" w:history="1">
        <w:r w:rsidR="00C555EE" w:rsidRPr="00EC556D">
          <w:rPr>
            <w:rStyle w:val="Hyperlink"/>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Hyperlink"/>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893E58" w:rsidP="00C555EE">
      <w:pPr>
        <w:pStyle w:val="Doc-title"/>
      </w:pPr>
      <w:hyperlink r:id="rId38" w:history="1">
        <w:r w:rsidR="00C555EE" w:rsidRPr="00EC556D">
          <w:rPr>
            <w:rStyle w:val="Hyperlink"/>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Hyperlink"/>
          <w:b w:val="0"/>
        </w:rPr>
      </w:pPr>
      <w:r w:rsidRPr="00964E90">
        <w:t xml:space="preserve">LTE changes </w:t>
      </w:r>
      <w:r>
        <w:t>- Mobility</w:t>
      </w:r>
    </w:p>
    <w:p w14:paraId="4153C0BC" w14:textId="1F00D812" w:rsidR="00964E90" w:rsidRDefault="00893E58" w:rsidP="00964E90">
      <w:pPr>
        <w:pStyle w:val="Doc-title"/>
      </w:pPr>
      <w:hyperlink r:id="rId39" w:history="1">
        <w:r w:rsidR="00964E90" w:rsidRPr="00EC556D">
          <w:rPr>
            <w:rStyle w:val="Hyperlink"/>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893E58" w:rsidP="00C555EE">
      <w:pPr>
        <w:pStyle w:val="Doc-title"/>
      </w:pPr>
      <w:hyperlink r:id="rId40" w:history="1">
        <w:r w:rsidR="00C555EE" w:rsidRPr="00EC556D">
          <w:rPr>
            <w:rStyle w:val="Hyperlink"/>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893E58" w:rsidP="00C555EE">
      <w:pPr>
        <w:pStyle w:val="Doc-title"/>
      </w:pPr>
      <w:hyperlink r:id="rId41" w:history="1">
        <w:r w:rsidR="00C555EE" w:rsidRPr="00EC556D">
          <w:rPr>
            <w:rStyle w:val="Hyperlink"/>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893E58" w:rsidP="00C555EE">
      <w:pPr>
        <w:pStyle w:val="Doc-title"/>
      </w:pPr>
      <w:hyperlink r:id="rId42" w:history="1">
        <w:r w:rsidR="00C555EE" w:rsidRPr="00EC556D">
          <w:rPr>
            <w:rStyle w:val="Hyperlink"/>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893E58" w:rsidP="00C555EE">
      <w:pPr>
        <w:pStyle w:val="Doc-title"/>
      </w:pPr>
      <w:hyperlink r:id="rId43" w:history="1">
        <w:r w:rsidR="00C555EE" w:rsidRPr="00EC556D">
          <w:rPr>
            <w:rStyle w:val="Hyperlink"/>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BodyText"/>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893E58"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AA1217"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AA1217"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AA1217"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893E58"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77777777" w:rsidR="00893E58" w:rsidRPr="00716303" w:rsidRDefault="00893E58" w:rsidP="00893E58">
            <w:pPr>
              <w:jc w:val="center"/>
              <w:rPr>
                <w:lang w:val="de-DE" w:eastAsia="zh-CN"/>
              </w:rPr>
            </w:pP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77777777" w:rsidR="00893E58" w:rsidRPr="00716303" w:rsidRDefault="00893E58" w:rsidP="00893E58">
            <w:pPr>
              <w:jc w:val="center"/>
              <w:rPr>
                <w:lang w:val="de-DE" w:eastAsia="zh-CN"/>
              </w:rPr>
            </w:pPr>
          </w:p>
        </w:tc>
      </w:tr>
      <w:tr w:rsidR="00893E58" w:rsidRPr="00893E58" w14:paraId="77EC38D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280E9D" w14:textId="49E6B685" w:rsidR="00893E58" w:rsidRPr="00716303" w:rsidRDefault="00893E58" w:rsidP="00893E58">
            <w:pPr>
              <w:jc w:val="center"/>
              <w:rPr>
                <w:lang w:val="de-DE" w:eastAsia="zh-CN"/>
              </w:rPr>
            </w:pP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AC58E2E" w14:textId="338329C8" w:rsidR="00893E58" w:rsidRPr="00716303" w:rsidRDefault="00893E58" w:rsidP="00893E58">
            <w:pPr>
              <w:jc w:val="center"/>
              <w:rPr>
                <w:lang w:val="de-DE" w:eastAsia="zh-CN"/>
              </w:rPr>
            </w:pP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lastRenderedPageBreak/>
        <w:t>2</w:t>
      </w:r>
      <w:r w:rsidR="003D4A16">
        <w:tab/>
      </w:r>
      <w:r w:rsidR="004A2491">
        <w:t>Discussion</w:t>
      </w:r>
    </w:p>
    <w:p w14:paraId="07DFFAA1" w14:textId="14C3820C"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Heading3"/>
      </w:pPr>
      <w:r>
        <w:t>2.1.1</w:t>
      </w:r>
      <w:r>
        <w:tab/>
      </w:r>
      <w:r w:rsidRPr="00D543C4">
        <w:t xml:space="preserve">CandidateBeamRSList </w:t>
      </w:r>
    </w:p>
    <w:p w14:paraId="362A309B" w14:textId="09504420" w:rsidR="00D543C4" w:rsidRPr="00E14330" w:rsidRDefault="00893E58" w:rsidP="00D543C4">
      <w:pPr>
        <w:pStyle w:val="Doc-title"/>
      </w:pPr>
      <w:hyperlink r:id="rId44" w:history="1">
        <w:r w:rsidR="00D543C4" w:rsidRPr="00D543C4">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0B977D55" w14:textId="6BC7AC99" w:rsidR="00D543C4" w:rsidRPr="00E14330" w:rsidRDefault="00893E58" w:rsidP="00D543C4">
      <w:pPr>
        <w:pStyle w:val="Doc-title"/>
      </w:pPr>
      <w:hyperlink r:id="rId45" w:history="1">
        <w:r w:rsidR="00D543C4" w:rsidRPr="00D543C4">
          <w:rPr>
            <w:rStyle w:val="Hyperlink"/>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eMIMO-Core</w:t>
      </w:r>
      <w:r w:rsidR="00D543C4" w:rsidRPr="00E14330">
        <w:tab/>
        <w:t>Late</w:t>
      </w:r>
    </w:p>
    <w:p w14:paraId="4DAFE33F" w14:textId="6807F646" w:rsidR="00D543C4" w:rsidRPr="00E14330" w:rsidRDefault="00893E58" w:rsidP="00D543C4">
      <w:pPr>
        <w:pStyle w:val="Doc-title"/>
      </w:pPr>
      <w:hyperlink r:id="rId46" w:history="1">
        <w:r w:rsidR="00D543C4" w:rsidRPr="00D543C4">
          <w:rPr>
            <w:rStyle w:val="Hyperlink"/>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eMIMO-Core</w:t>
      </w:r>
      <w:r w:rsidR="00D543C4" w:rsidRPr="00E14330">
        <w:tab/>
        <w:t>Late</w:t>
      </w:r>
    </w:p>
    <w:p w14:paraId="6FADB8A8" w14:textId="163DC7E5" w:rsidR="00D543C4" w:rsidRDefault="00893E58" w:rsidP="00D543C4">
      <w:pPr>
        <w:pStyle w:val="Doc-title"/>
      </w:pPr>
      <w:hyperlink r:id="rId47" w:history="1">
        <w:r w:rsidR="00D543C4" w:rsidRPr="00D543C4">
          <w:rPr>
            <w:rStyle w:val="Hyperlink"/>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eMIMO-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We go for option A1 (for this and future rel)</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48" w:history="1">
        <w:r w:rsidRPr="00D543C4">
          <w:rPr>
            <w:rStyle w:val="Hyperlink"/>
          </w:rPr>
          <w:t>R2-2107285</w:t>
        </w:r>
      </w:hyperlink>
      <w:r>
        <w:t xml:space="preserve"> </w:t>
      </w:r>
      <w:r w:rsidRPr="00E14330">
        <w:t>(option A1)</w:t>
      </w:r>
      <w:r>
        <w:t>.</w:t>
      </w:r>
    </w:p>
    <w:tbl>
      <w:tblPr>
        <w:tblStyle w:val="TableGrid"/>
        <w:tblW w:w="9776" w:type="dxa"/>
        <w:tblLook w:val="04A0" w:firstRow="1" w:lastRow="0" w:firstColumn="1" w:lastColumn="0" w:noHBand="0" w:noVBand="1"/>
      </w:tblPr>
      <w:tblGrid>
        <w:gridCol w:w="1756"/>
        <w:gridCol w:w="8020"/>
      </w:tblGrid>
      <w:tr w:rsidR="00D543C4" w:rsidRPr="000005B0" w14:paraId="57045429" w14:textId="77777777" w:rsidTr="006C01F0">
        <w:tc>
          <w:tcPr>
            <w:tcW w:w="1756" w:type="dxa"/>
          </w:tcPr>
          <w:p w14:paraId="18B61DB3" w14:textId="77777777" w:rsidR="00D543C4" w:rsidRPr="000005B0" w:rsidRDefault="00D543C4" w:rsidP="006C01F0">
            <w:pPr>
              <w:spacing w:after="0"/>
              <w:jc w:val="both"/>
              <w:rPr>
                <w:b/>
                <w:bCs/>
                <w:noProof/>
              </w:rPr>
            </w:pPr>
            <w:r w:rsidRPr="000005B0">
              <w:rPr>
                <w:b/>
                <w:bCs/>
                <w:noProof/>
              </w:rPr>
              <w:t>Company</w:t>
            </w:r>
          </w:p>
        </w:tc>
        <w:tc>
          <w:tcPr>
            <w:tcW w:w="8020" w:type="dxa"/>
          </w:tcPr>
          <w:p w14:paraId="1D9E2529" w14:textId="77777777" w:rsidR="00D543C4" w:rsidRPr="000005B0" w:rsidRDefault="00D543C4" w:rsidP="006C01F0">
            <w:pPr>
              <w:spacing w:after="0"/>
              <w:jc w:val="both"/>
              <w:rPr>
                <w:b/>
                <w:bCs/>
                <w:noProof/>
              </w:rPr>
            </w:pPr>
            <w:r>
              <w:rPr>
                <w:b/>
                <w:bCs/>
                <w:noProof/>
              </w:rPr>
              <w:t>Comments</w:t>
            </w:r>
          </w:p>
        </w:tc>
      </w:tr>
      <w:tr w:rsidR="00D543C4" w:rsidRPr="000005B0" w14:paraId="2ACEFFA8" w14:textId="77777777" w:rsidTr="006C01F0">
        <w:tc>
          <w:tcPr>
            <w:tcW w:w="1756" w:type="dxa"/>
          </w:tcPr>
          <w:p w14:paraId="5C1D808F" w14:textId="445BDC59" w:rsidR="00D543C4"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6C01F0">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9D2E96">
        <w:tc>
          <w:tcPr>
            <w:tcW w:w="1756" w:type="dxa"/>
          </w:tcPr>
          <w:p w14:paraId="06E51A92"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9D2E96">
            <w:pPr>
              <w:spacing w:after="0"/>
              <w:jc w:val="both"/>
              <w:rPr>
                <w:noProof/>
              </w:rPr>
            </w:pPr>
            <w:r>
              <w:rPr>
                <w:noProof/>
              </w:rPr>
              <w:t>Agree with MediaTek on removal of annex A. Additionally, we have some general wording proposals for the text:</w:t>
            </w:r>
          </w:p>
          <w:p w14:paraId="0BB63366" w14:textId="77777777" w:rsidR="00893E58" w:rsidRDefault="00893E58" w:rsidP="00893E58">
            <w:pPr>
              <w:pStyle w:val="ListParagraph"/>
              <w:numPr>
                <w:ilvl w:val="0"/>
                <w:numId w:val="22"/>
              </w:numPr>
              <w:jc w:val="both"/>
              <w:rPr>
                <w:noProof/>
                <w:lang w:val="de-DE"/>
              </w:rPr>
            </w:pPr>
            <w:r>
              <w:rPr>
                <w:noProof/>
                <w:lang w:val="de-DE"/>
              </w:rPr>
              <w:t>"maintains awareness" is correct but seems a bit circumspect: We would propose to use just "remembers" for simplicity.</w:t>
            </w:r>
          </w:p>
          <w:p w14:paraId="67DE7A76" w14:textId="77777777" w:rsidR="00893E58" w:rsidRDefault="00893E58" w:rsidP="00893E58">
            <w:pPr>
              <w:pStyle w:val="ListParagraph"/>
              <w:numPr>
                <w:ilvl w:val="0"/>
                <w:numId w:val="22"/>
              </w:numPr>
              <w:jc w:val="both"/>
              <w:rPr>
                <w:noProof/>
                <w:lang w:val="de-DE"/>
              </w:rPr>
            </w:pPr>
            <w:r>
              <w:rPr>
                <w:noProof/>
                <w:lang w:val="de-DE"/>
              </w:rPr>
              <w:t>Some "only" could be used added to the text to ensure it's clear the extension does not apply to the legacy list entries.</w:t>
            </w:r>
          </w:p>
          <w:p w14:paraId="5D0CF9BA" w14:textId="77777777" w:rsidR="00893E58" w:rsidRDefault="00893E58" w:rsidP="009D2E96">
            <w:pPr>
              <w:jc w:val="both"/>
              <w:rPr>
                <w:noProof/>
              </w:rPr>
            </w:pPr>
            <w:r>
              <w:rPr>
                <w:noProof/>
              </w:rPr>
              <w:t>This is what we would propose for the added text (highlighted parts are different from the original CR):</w:t>
            </w:r>
          </w:p>
          <w:p w14:paraId="55D52DE2" w14:textId="77777777" w:rsidR="00893E58" w:rsidRPr="00F368FB" w:rsidRDefault="00893E58" w:rsidP="009D2E96">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9D2E96">
            <w:pPr>
              <w:jc w:val="both"/>
              <w:rPr>
                <w:lang w:eastAsia="sv-SE"/>
              </w:rPr>
            </w:pPr>
            <w:r>
              <w:rPr>
                <w:lang w:eastAsia="sv-SE"/>
              </w:rPr>
              <w:t>For cover page, some suggestions:</w:t>
            </w:r>
          </w:p>
          <w:p w14:paraId="46E39D15" w14:textId="77777777" w:rsidR="00893E58" w:rsidRDefault="00893E58" w:rsidP="00893E58">
            <w:pPr>
              <w:pStyle w:val="ListParagraph"/>
              <w:numPr>
                <w:ilvl w:val="0"/>
                <w:numId w:val="22"/>
              </w:numPr>
              <w:jc w:val="both"/>
              <w:rPr>
                <w:noProof/>
                <w:lang w:val="de-DE"/>
              </w:rPr>
            </w:pPr>
            <w:r>
              <w:rPr>
                <w:noProof/>
                <w:lang w:val="de-DE"/>
              </w:rPr>
              <w:t>Reason for change: Use "only" instead of "all" in the last sentence, i.e. as per below "</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Pr>
                <w:noProof/>
                <w:lang w:val="de-DE"/>
              </w:rPr>
              <w:t>"</w:t>
            </w:r>
          </w:p>
          <w:p w14:paraId="250DFA62" w14:textId="77777777" w:rsidR="00893E58" w:rsidRPr="004838F1" w:rsidRDefault="00893E58" w:rsidP="00893E58">
            <w:pPr>
              <w:pStyle w:val="ListParagraph"/>
              <w:numPr>
                <w:ilvl w:val="0"/>
                <w:numId w:val="22"/>
              </w:numPr>
              <w:jc w:val="both"/>
              <w:rPr>
                <w:lang w:val="de-DE"/>
              </w:rPr>
            </w:pPr>
            <w:r>
              <w:rPr>
                <w:noProof/>
                <w:lang w:val="de-DE"/>
              </w:rPr>
              <w:lastRenderedPageBreak/>
              <w:t>Summary of change: If we use "remembers" in the field text, then maybe usiong "remembers" is also appropriate here: "</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Pr>
                <w:noProof/>
                <w:lang w:val="de-DE"/>
              </w:rPr>
              <w:t>". Similarly, "all" may not be appropriate and "only" could be easier to understand (same as above comment for the field description), i.e. "</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Pr>
                <w:noProof/>
                <w:lang w:val="de-DE"/>
              </w:rPr>
              <w:t>"</w:t>
            </w:r>
          </w:p>
        </w:tc>
      </w:tr>
      <w:tr w:rsidR="00D543C4" w:rsidRPr="000005B0" w14:paraId="34E278C4" w14:textId="77777777" w:rsidTr="006C01F0">
        <w:tc>
          <w:tcPr>
            <w:tcW w:w="1756" w:type="dxa"/>
          </w:tcPr>
          <w:p w14:paraId="62329364" w14:textId="04FBE406" w:rsidR="00D543C4" w:rsidRPr="000F0F0B" w:rsidRDefault="00D543C4" w:rsidP="006C01F0">
            <w:pPr>
              <w:spacing w:after="0"/>
              <w:jc w:val="both"/>
              <w:rPr>
                <w:rFonts w:eastAsiaTheme="minorEastAsia"/>
                <w:noProof/>
                <w:lang w:eastAsia="zh-CN"/>
              </w:rPr>
            </w:pPr>
          </w:p>
        </w:tc>
        <w:tc>
          <w:tcPr>
            <w:tcW w:w="8020" w:type="dxa"/>
          </w:tcPr>
          <w:p w14:paraId="494D487B" w14:textId="77777777" w:rsidR="00D543C4" w:rsidRPr="000005B0" w:rsidRDefault="00D543C4" w:rsidP="006C01F0">
            <w:pPr>
              <w:spacing w:after="0"/>
              <w:jc w:val="both"/>
              <w:rPr>
                <w:noProof/>
              </w:rPr>
            </w:pPr>
          </w:p>
        </w:tc>
      </w:tr>
      <w:tr w:rsidR="00D543C4" w:rsidRPr="000005B0" w14:paraId="37BE9499" w14:textId="77777777" w:rsidTr="006C01F0">
        <w:tc>
          <w:tcPr>
            <w:tcW w:w="1756" w:type="dxa"/>
          </w:tcPr>
          <w:p w14:paraId="6F3FC820" w14:textId="77777777" w:rsidR="00D543C4" w:rsidRPr="000F0F0B" w:rsidRDefault="00D543C4" w:rsidP="006C01F0">
            <w:pPr>
              <w:spacing w:after="0"/>
              <w:jc w:val="both"/>
              <w:rPr>
                <w:rFonts w:eastAsiaTheme="minorEastAsia"/>
                <w:noProof/>
                <w:lang w:eastAsia="zh-CN"/>
              </w:rPr>
            </w:pPr>
          </w:p>
        </w:tc>
        <w:tc>
          <w:tcPr>
            <w:tcW w:w="8020" w:type="dxa"/>
          </w:tcPr>
          <w:p w14:paraId="7CED540E" w14:textId="77777777" w:rsidR="00D543C4" w:rsidRPr="000005B0" w:rsidRDefault="00D543C4" w:rsidP="006C01F0">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Heading3"/>
      </w:pPr>
      <w:r>
        <w:t>2.1.2</w:t>
      </w:r>
      <w:r>
        <w:tab/>
        <w:t>M</w:t>
      </w:r>
      <w:r w:rsidRPr="002E066B">
        <w:t xml:space="preserve">isc </w:t>
      </w:r>
      <w:r>
        <w:t>Corrections</w:t>
      </w:r>
    </w:p>
    <w:p w14:paraId="0E2C6BFE" w14:textId="2611BC35" w:rsidR="008730ED" w:rsidRDefault="00893E58" w:rsidP="008730ED">
      <w:pPr>
        <w:pStyle w:val="Doc-title"/>
      </w:pPr>
      <w:hyperlink r:id="rId49" w:history="1">
        <w:r w:rsidR="008730ED" w:rsidRPr="00EC556D">
          <w:rPr>
            <w:rStyle w:val="Hyperlink"/>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ListParagraph"/>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77777777"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Maximum number of access control parameter sets“. </w:t>
            </w:r>
          </w:p>
          <w:p w14:paraId="28C7B81B"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AccessCat-1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63      </w:t>
            </w:r>
            <w:r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77777777" w:rsidR="0072514A" w:rsidRPr="006F115B" w:rsidRDefault="0072514A" w:rsidP="0072514A">
            <w:pPr>
              <w:pStyle w:val="B1"/>
              <w:spacing w:after="0"/>
              <w:rPr>
                <w:rFonts w:eastAsia="DengXian"/>
              </w:rPr>
            </w:pPr>
            <w:r w:rsidRPr="006F115B">
              <w:rPr>
                <w:rFonts w:eastAsia="DengXian"/>
              </w:rPr>
              <w:t>1&gt;</w:t>
            </w:r>
            <w:r w:rsidRPr="006F115B">
              <w:rPr>
                <w:rFonts w:eastAsia="DengXian"/>
              </w:rPr>
              <w:tab/>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 typo in the paragraph below, missing letter „t“ to be added in the word "reselecion":</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r w:rsidRPr="00AF55C4">
              <w:rPr>
                <w:rFonts w:ascii="Calibri" w:eastAsia="Times New Roman" w:hAnsi="Calibri" w:cs="Calibri"/>
                <w:i/>
                <w:iCs/>
                <w:lang w:val="en-US" w:eastAsia="de-DE"/>
              </w:rPr>
              <w:t>pci-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r w:rsidRPr="00612631">
              <w:rPr>
                <w:rFonts w:ascii="Arial" w:eastAsia="Times New Roman" w:hAnsi="Arial" w:cs="Arial"/>
                <w:lang w:val="en-US" w:eastAsia="de-DE"/>
              </w:rPr>
              <w:t>measDuration” to be replaced by “measDuration</w:t>
            </w:r>
            <w:r w:rsidRPr="00612631">
              <w:rPr>
                <w:rFonts w:ascii="Arial" w:eastAsia="Times New Roman" w:hAnsi="Arial" w:cs="Arial"/>
                <w:color w:val="FF0000"/>
                <w:lang w:val="en-US" w:eastAsia="de-DE"/>
              </w:rPr>
              <w:t>Symbols</w:t>
            </w:r>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r w:rsidRPr="00AF55C4">
              <w:rPr>
                <w:rFonts w:ascii="Calibri" w:eastAsia="Times New Roman" w:hAnsi="Calibri" w:cs="Calibri"/>
                <w:i/>
                <w:iCs/>
                <w:lang w:val="en-US" w:eastAsia="de-DE"/>
              </w:rPr>
              <w:t>rmtc-Frequency</w:t>
            </w:r>
            <w:r w:rsidRPr="00AF55C4">
              <w:rPr>
                <w:rFonts w:ascii="Calibri" w:eastAsia="Times New Roman" w:hAnsi="Calibri" w:cs="Calibri"/>
                <w:lang w:val="en-US" w:eastAsia="de-DE"/>
              </w:rPr>
              <w:t xml:space="preserve">, the UE shall not consider RSSI measurements outside the configured RMTC occasion which lasts for </w:t>
            </w:r>
            <w:r w:rsidRPr="00AF55C4">
              <w:rPr>
                <w:rFonts w:ascii="Calibri" w:eastAsia="Times New Roman" w:hAnsi="Calibri" w:cs="Calibri"/>
                <w:i/>
                <w:iCs/>
                <w:highlight w:val="yellow"/>
                <w:lang w:val="en-US" w:eastAsia="de-DE"/>
              </w:rPr>
              <w:t xml:space="preserve">measDuration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lastRenderedPageBreak/>
              <w:t>6.2.2</w:t>
            </w:r>
            <w:r>
              <w:rPr>
                <w:lang w:val="de-DE"/>
              </w:rPr>
              <w:t xml:space="preserve">, </w:t>
            </w:r>
            <w:r w:rsidRPr="00612631">
              <w:t>LoggedMeasurementConfiguration field descriptions</w:t>
            </w:r>
            <w:r>
              <w:rPr>
                <w:lang w:val="de-DE"/>
              </w:rPr>
              <w:t xml:space="preserve">: </w:t>
            </w:r>
            <w:r w:rsidRPr="00612631">
              <w:t>in the description of reportTyp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ConnEstFailReport field descriptions: the description of numberOfPreamblesSent can be removed since the field does not exist in IE ConnEstFailReport.</w:t>
            </w:r>
          </w:p>
          <w:p w14:paraId="7A487D67" w14:textId="77777777" w:rsidR="0072514A" w:rsidRDefault="0072514A" w:rsidP="0072514A">
            <w:pPr>
              <w:spacing w:after="0"/>
              <w:jc w:val="both"/>
              <w:rPr>
                <w:rFonts w:asciiTheme="minorHAnsi" w:hAnsiTheme="minorHAnsi" w:cstheme="minorHAnsi"/>
                <w:lang w:eastAsia="sv-SE"/>
              </w:rPr>
            </w:pPr>
          </w:p>
          <w:p w14:paraId="49FFC570" w14:textId="77777777" w:rsidR="0072514A" w:rsidRPr="006F115B" w:rsidRDefault="0072514A" w:rsidP="0072514A">
            <w:pPr>
              <w:pStyle w:val="TAL"/>
              <w:rPr>
                <w:b/>
                <w:i/>
                <w:lang w:eastAsia="ko-KR"/>
              </w:rPr>
            </w:pPr>
            <w:r w:rsidRPr="006F115B">
              <w:rPr>
                <w:b/>
                <w:i/>
                <w:lang w:eastAsia="ko-KR"/>
              </w:rPr>
              <w:t>numberOfPreamblesSent</w:t>
            </w:r>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77777777" w:rsidR="0072514A" w:rsidRDefault="0072514A" w:rsidP="000817ED">
            <w:pPr>
              <w:pStyle w:val="ListParagraph"/>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scs"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ListParagraph"/>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iab-mt"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77777777" w:rsidR="0072514A" w:rsidRPr="004733EB" w:rsidRDefault="0072514A" w:rsidP="000817ED">
            <w:pPr>
              <w:pStyle w:val="ListParagraph"/>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Pr="004733EB">
              <w:rPr>
                <w:rFonts w:ascii="Arial" w:hAnsi="Arial" w:cs="Arial"/>
                <w:lang w:val="de-DE"/>
              </w:rPr>
              <w:t xml:space="preserve">"channels"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e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4D4C9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77777777" w:rsidR="00AA1217" w:rsidRPr="000F0F0B" w:rsidRDefault="00AA1217" w:rsidP="004E2A28">
            <w:pPr>
              <w:spacing w:after="0"/>
              <w:jc w:val="both"/>
              <w:rPr>
                <w:rFonts w:eastAsiaTheme="minorEastAsia"/>
                <w:noProof/>
                <w:lang w:eastAsia="zh-CN"/>
              </w:rPr>
            </w:pPr>
            <w:r>
              <w:rPr>
                <w:rFonts w:eastAsiaTheme="minorEastAsia"/>
                <w:noProof/>
                <w:lang w:eastAsia="zh-CN"/>
              </w:rPr>
              <w:t>vivo</w:t>
            </w:r>
          </w:p>
        </w:tc>
        <w:tc>
          <w:tcPr>
            <w:tcW w:w="8020" w:type="dxa"/>
          </w:tcPr>
          <w:p w14:paraId="02821590" w14:textId="77777777" w:rsidR="00AA1217" w:rsidRPr="006C0058" w:rsidRDefault="00AA1217" w:rsidP="004E2A28">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9D2E96">
            <w:pPr>
              <w:spacing w:after="0"/>
              <w:jc w:val="both"/>
              <w:rPr>
                <w:rFonts w:eastAsiaTheme="minorEastAsia" w:hint="eastAsia"/>
                <w:noProof/>
                <w:lang w:eastAsia="zh-CN"/>
              </w:rPr>
            </w:pPr>
            <w:r>
              <w:rPr>
                <w:rFonts w:eastAsiaTheme="minorEastAsia"/>
                <w:noProof/>
                <w:lang w:eastAsia="zh-CN"/>
              </w:rPr>
              <w:t>Nokia</w:t>
            </w:r>
          </w:p>
        </w:tc>
        <w:tc>
          <w:tcPr>
            <w:tcW w:w="8020" w:type="dxa"/>
          </w:tcPr>
          <w:p w14:paraId="0E855A4E" w14:textId="7525E3B6" w:rsidR="00893E58" w:rsidRDefault="00893E58" w:rsidP="009D2E96">
            <w:pPr>
              <w:spacing w:after="0"/>
              <w:jc w:val="both"/>
              <w:rPr>
                <w:rFonts w:eastAsiaTheme="minorEastAsia"/>
                <w:noProof/>
                <w:lang w:eastAsia="zh-CN"/>
              </w:rPr>
            </w:pPr>
            <w:r>
              <w:rPr>
                <w:rFonts w:eastAsiaTheme="minorEastAsia"/>
                <w:noProof/>
                <w:lang w:eastAsia="zh-CN"/>
              </w:rPr>
              <w:t>Same as Huawei</w:t>
            </w:r>
            <w:r>
              <w:rPr>
                <w:rFonts w:eastAsiaTheme="minorEastAsia"/>
                <w:noProof/>
                <w:lang w:eastAsia="zh-CN"/>
              </w:rPr>
              <w:t xml:space="preserve">. Also </w:t>
            </w:r>
            <w:r>
              <w:rPr>
                <w:rFonts w:eastAsiaTheme="minorEastAsia"/>
                <w:noProof/>
                <w:lang w:eastAsia="zh-CN"/>
              </w:rPr>
              <w:t>Cat F aseems bit strong for this one</w:t>
            </w:r>
          </w:p>
          <w:p w14:paraId="2CE62001" w14:textId="77777777" w:rsidR="00893E58" w:rsidRDefault="00893E58" w:rsidP="009D2E96">
            <w:pPr>
              <w:spacing w:after="0"/>
              <w:jc w:val="both"/>
              <w:rPr>
                <w:rFonts w:eastAsiaTheme="minorEastAsia"/>
                <w:noProof/>
                <w:lang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893E58" w:rsidP="008730ED">
      <w:pPr>
        <w:pStyle w:val="Doc-title"/>
      </w:pPr>
      <w:hyperlink r:id="rId5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3F220B5D" w14:textId="77777777" w:rsidTr="006C01F0">
        <w:tc>
          <w:tcPr>
            <w:tcW w:w="1756" w:type="dxa"/>
          </w:tcPr>
          <w:p w14:paraId="7F93A002" w14:textId="77777777" w:rsidR="005B2801" w:rsidRPr="000005B0" w:rsidRDefault="005B2801" w:rsidP="006C01F0">
            <w:pPr>
              <w:spacing w:after="0"/>
              <w:jc w:val="both"/>
              <w:rPr>
                <w:b/>
                <w:bCs/>
                <w:noProof/>
              </w:rPr>
            </w:pPr>
            <w:r w:rsidRPr="000005B0">
              <w:rPr>
                <w:b/>
                <w:bCs/>
                <w:noProof/>
              </w:rPr>
              <w:lastRenderedPageBreak/>
              <w:t>Company</w:t>
            </w:r>
          </w:p>
        </w:tc>
        <w:tc>
          <w:tcPr>
            <w:tcW w:w="1500" w:type="dxa"/>
          </w:tcPr>
          <w:p w14:paraId="5D6E6BBB" w14:textId="77777777" w:rsidR="005B2801" w:rsidRPr="000005B0" w:rsidRDefault="005B2801" w:rsidP="006C01F0">
            <w:pPr>
              <w:spacing w:after="0"/>
              <w:jc w:val="both"/>
              <w:rPr>
                <w:b/>
                <w:bCs/>
                <w:noProof/>
              </w:rPr>
            </w:pPr>
            <w:r>
              <w:rPr>
                <w:b/>
                <w:bCs/>
                <w:noProof/>
              </w:rPr>
              <w:t>CR needed?</w:t>
            </w:r>
          </w:p>
        </w:tc>
        <w:tc>
          <w:tcPr>
            <w:tcW w:w="6378" w:type="dxa"/>
          </w:tcPr>
          <w:p w14:paraId="7027BA46" w14:textId="77777777" w:rsidR="005B2801" w:rsidRPr="000005B0" w:rsidRDefault="005B2801" w:rsidP="006C01F0">
            <w:pPr>
              <w:spacing w:after="0"/>
              <w:jc w:val="both"/>
              <w:rPr>
                <w:b/>
                <w:bCs/>
                <w:noProof/>
              </w:rPr>
            </w:pPr>
            <w:r>
              <w:rPr>
                <w:b/>
                <w:bCs/>
                <w:noProof/>
              </w:rPr>
              <w:t>Comments</w:t>
            </w:r>
          </w:p>
        </w:tc>
      </w:tr>
      <w:tr w:rsidR="005B2801" w:rsidRPr="000005B0" w14:paraId="6175EC54" w14:textId="77777777" w:rsidTr="006C01F0">
        <w:tc>
          <w:tcPr>
            <w:tcW w:w="1756" w:type="dxa"/>
          </w:tcPr>
          <w:p w14:paraId="181AB30C" w14:textId="39F194F9"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6C01F0">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6C01F0">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6C01F0">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6C01F0">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6C01F0">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4E2A28">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4E2A28">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4E2A28">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9D2E96">
            <w:pPr>
              <w:spacing w:after="0"/>
              <w:jc w:val="both"/>
              <w:rPr>
                <w:rFonts w:eastAsiaTheme="minorEastAsia" w:hint="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9D2E96">
            <w:pPr>
              <w:spacing w:after="0"/>
              <w:jc w:val="both"/>
              <w:rPr>
                <w:rFonts w:eastAsiaTheme="minorEastAsia" w:hint="eastAsia"/>
                <w:noProof/>
                <w:lang w:eastAsia="zh-CN"/>
              </w:rPr>
            </w:pPr>
            <w:r>
              <w:rPr>
                <w:rFonts w:eastAsiaTheme="minorEastAsia"/>
                <w:noProof/>
                <w:lang w:eastAsia="zh-CN"/>
              </w:rPr>
              <w:t>Partly</w:t>
            </w:r>
          </w:p>
        </w:tc>
        <w:tc>
          <w:tcPr>
            <w:tcW w:w="6378" w:type="dxa"/>
          </w:tcPr>
          <w:p w14:paraId="43CFA5E0" w14:textId="77777777" w:rsidR="00893E58" w:rsidRDefault="00893E58" w:rsidP="009D2E96">
            <w:pPr>
              <w:spacing w:after="0"/>
              <w:jc w:val="both"/>
              <w:rPr>
                <w:rFonts w:eastAsiaTheme="minorEastAsia"/>
                <w:noProof/>
                <w:lang w:eastAsia="zh-CN"/>
              </w:rPr>
            </w:pPr>
            <w:r>
              <w:rPr>
                <w:rFonts w:eastAsiaTheme="minorEastAsia"/>
                <w:noProof/>
                <w:lang w:eastAsia="zh-CN"/>
              </w:rPr>
              <w:t>The correct form is "-1-r16", i.e. the release suffix comes last. This is because in case the constant name is referected in procedural text, the releases suffix "-r16" can be dropped but the "-1" cannot.</w:t>
            </w:r>
          </w:p>
          <w:p w14:paraId="101B5506" w14:textId="77777777" w:rsidR="00893E58" w:rsidRDefault="00893E58" w:rsidP="009D2E96">
            <w:pPr>
              <w:spacing w:after="0"/>
              <w:jc w:val="both"/>
              <w:rPr>
                <w:rFonts w:eastAsiaTheme="minorEastAsia" w:hint="eastAsia"/>
                <w:noProof/>
                <w:lang w:eastAsia="zh-CN"/>
              </w:rPr>
            </w:pPr>
            <w:r>
              <w:rPr>
                <w:rFonts w:eastAsiaTheme="minorEastAsia"/>
                <w:noProof/>
                <w:lang w:eastAsia="zh-CN"/>
              </w:rPr>
              <w:t>Any changes like this can be merged to the rapporteur CR.</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Heading3"/>
      </w:pPr>
      <w:r>
        <w:t>2.1.</w:t>
      </w:r>
      <w:r w:rsidR="00D543C4">
        <w:t>3</w:t>
      </w:r>
      <w:r>
        <w:tab/>
      </w:r>
      <w:r w:rsidRPr="006C6CBD">
        <w:t>eCall over IMS</w:t>
      </w:r>
    </w:p>
    <w:p w14:paraId="57C7D422" w14:textId="2E1C36FE" w:rsidR="008730ED" w:rsidRDefault="00893E58" w:rsidP="008730ED">
      <w:pPr>
        <w:pStyle w:val="Doc-title"/>
      </w:pPr>
      <w:hyperlink r:id="rId51" w:history="1">
        <w:r w:rsidR="008730ED" w:rsidRPr="00EC556D">
          <w:rPr>
            <w:rStyle w:val="Hyperlink"/>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A05E2C" w14:textId="77777777" w:rsidTr="006C01F0">
        <w:tc>
          <w:tcPr>
            <w:tcW w:w="1756" w:type="dxa"/>
          </w:tcPr>
          <w:p w14:paraId="4294E8E8" w14:textId="77777777" w:rsidR="005B2801" w:rsidRPr="000005B0" w:rsidRDefault="005B2801" w:rsidP="006C01F0">
            <w:pPr>
              <w:spacing w:after="0"/>
              <w:jc w:val="both"/>
              <w:rPr>
                <w:b/>
                <w:bCs/>
                <w:noProof/>
              </w:rPr>
            </w:pPr>
            <w:r w:rsidRPr="000005B0">
              <w:rPr>
                <w:b/>
                <w:bCs/>
                <w:noProof/>
              </w:rPr>
              <w:t>Company</w:t>
            </w:r>
          </w:p>
        </w:tc>
        <w:tc>
          <w:tcPr>
            <w:tcW w:w="1500" w:type="dxa"/>
          </w:tcPr>
          <w:p w14:paraId="65B7F27B" w14:textId="77777777" w:rsidR="005B2801" w:rsidRPr="000005B0" w:rsidRDefault="005B2801" w:rsidP="006C01F0">
            <w:pPr>
              <w:spacing w:after="0"/>
              <w:jc w:val="both"/>
              <w:rPr>
                <w:b/>
                <w:bCs/>
                <w:noProof/>
              </w:rPr>
            </w:pPr>
            <w:r>
              <w:rPr>
                <w:b/>
                <w:bCs/>
                <w:noProof/>
              </w:rPr>
              <w:t>CR needed?</w:t>
            </w:r>
          </w:p>
        </w:tc>
        <w:tc>
          <w:tcPr>
            <w:tcW w:w="6378" w:type="dxa"/>
          </w:tcPr>
          <w:p w14:paraId="5CDE4F98" w14:textId="77777777" w:rsidR="005B2801" w:rsidRPr="000005B0" w:rsidRDefault="005B2801" w:rsidP="006C01F0">
            <w:pPr>
              <w:spacing w:after="0"/>
              <w:jc w:val="both"/>
              <w:rPr>
                <w:b/>
                <w:bCs/>
                <w:noProof/>
              </w:rPr>
            </w:pPr>
            <w:r>
              <w:rPr>
                <w:b/>
                <w:bCs/>
                <w:noProof/>
              </w:rPr>
              <w:t>Comments</w:t>
            </w:r>
          </w:p>
        </w:tc>
      </w:tr>
      <w:tr w:rsidR="005B2801" w:rsidRPr="000005B0" w14:paraId="1C3C8AC3" w14:textId="77777777" w:rsidTr="006C01F0">
        <w:tc>
          <w:tcPr>
            <w:tcW w:w="1756" w:type="dxa"/>
          </w:tcPr>
          <w:p w14:paraId="3E49A3AA" w14:textId="36EE3B0E"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6C01F0">
            <w:pPr>
              <w:spacing w:after="0"/>
              <w:jc w:val="both"/>
              <w:rPr>
                <w:noProof/>
              </w:rPr>
            </w:pPr>
          </w:p>
        </w:tc>
      </w:tr>
      <w:tr w:rsidR="002F3B23" w:rsidRPr="000005B0" w14:paraId="34007891" w14:textId="77777777" w:rsidTr="006C01F0">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6C01F0">
        <w:tc>
          <w:tcPr>
            <w:tcW w:w="1756" w:type="dxa"/>
          </w:tcPr>
          <w:p w14:paraId="111E1C2F" w14:textId="506CE81A" w:rsidR="005B2801" w:rsidRPr="00016047" w:rsidRDefault="00016047" w:rsidP="006C01F0">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6C01F0">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6C01F0">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4D4C9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4D4C9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4D4C9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 xml:space="preserve">TSG SA believes that the changes required in order to allow support for eCall over IMS (NG-eCall) over NR are minimal. CRs should be prepared for TSGs #88 in June 2020 in order to maximise the possibility of </w:t>
            </w:r>
            <w:r w:rsidRPr="5E65F791">
              <w:rPr>
                <w:rFonts w:eastAsia="Arial" w:cs="Arial"/>
                <w:noProof/>
                <w:lang w:val="en-GB"/>
              </w:rPr>
              <w:lastRenderedPageBreak/>
              <w:t>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4E2A28">
            <w:pPr>
              <w:spacing w:after="0"/>
              <w:jc w:val="both"/>
              <w:rPr>
                <w:rFonts w:eastAsia="Malgun Gothic"/>
                <w:noProof/>
                <w:lang w:eastAsia="ko-KR"/>
              </w:rPr>
            </w:pPr>
            <w:r>
              <w:rPr>
                <w:rFonts w:eastAsia="Malgun Gothic"/>
                <w:noProof/>
                <w:lang w:eastAsia="ko-KR"/>
              </w:rPr>
              <w:lastRenderedPageBreak/>
              <w:t>vivo</w:t>
            </w:r>
          </w:p>
        </w:tc>
        <w:tc>
          <w:tcPr>
            <w:tcW w:w="1500" w:type="dxa"/>
          </w:tcPr>
          <w:p w14:paraId="7323C823" w14:textId="77777777" w:rsidR="00B2758B" w:rsidRPr="00016047" w:rsidRDefault="00B2758B" w:rsidP="004E2A28">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4E2A28">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9D2E96">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9D2E96">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9D2E96">
            <w:pPr>
              <w:spacing w:after="0"/>
              <w:jc w:val="both"/>
              <w:rPr>
                <w:noProof/>
              </w:rPr>
            </w:pP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Heading3"/>
      </w:pPr>
      <w:r>
        <w:t>2.1.</w:t>
      </w:r>
      <w:r w:rsidR="00D543C4">
        <w:t>4</w:t>
      </w:r>
      <w:r>
        <w:tab/>
      </w:r>
      <w:r w:rsidRPr="00F464D6">
        <w:t>NR-U</w:t>
      </w:r>
    </w:p>
    <w:p w14:paraId="3E04D866" w14:textId="2B245E87" w:rsidR="008730ED" w:rsidRDefault="00893E58" w:rsidP="008730ED">
      <w:pPr>
        <w:pStyle w:val="Doc-title"/>
      </w:pPr>
      <w:hyperlink r:id="rId52" w:history="1">
        <w:r w:rsidR="008730ED" w:rsidRPr="00EC556D">
          <w:rPr>
            <w:rStyle w:val="Hyperlink"/>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0297468" w14:textId="77777777" w:rsidTr="006C01F0">
        <w:tc>
          <w:tcPr>
            <w:tcW w:w="1756" w:type="dxa"/>
          </w:tcPr>
          <w:p w14:paraId="390DA55E" w14:textId="77777777" w:rsidR="005B2801" w:rsidRPr="000005B0" w:rsidRDefault="005B2801" w:rsidP="006C01F0">
            <w:pPr>
              <w:spacing w:after="0"/>
              <w:jc w:val="both"/>
              <w:rPr>
                <w:b/>
                <w:bCs/>
                <w:noProof/>
              </w:rPr>
            </w:pPr>
            <w:r w:rsidRPr="000005B0">
              <w:rPr>
                <w:b/>
                <w:bCs/>
                <w:noProof/>
              </w:rPr>
              <w:t>Company</w:t>
            </w:r>
          </w:p>
        </w:tc>
        <w:tc>
          <w:tcPr>
            <w:tcW w:w="1500" w:type="dxa"/>
          </w:tcPr>
          <w:p w14:paraId="5B8DD778" w14:textId="77777777" w:rsidR="005B2801" w:rsidRPr="000005B0" w:rsidRDefault="005B2801" w:rsidP="006C01F0">
            <w:pPr>
              <w:spacing w:after="0"/>
              <w:jc w:val="both"/>
              <w:rPr>
                <w:b/>
                <w:bCs/>
                <w:noProof/>
              </w:rPr>
            </w:pPr>
            <w:r>
              <w:rPr>
                <w:b/>
                <w:bCs/>
                <w:noProof/>
              </w:rPr>
              <w:t>CR needed?</w:t>
            </w:r>
          </w:p>
        </w:tc>
        <w:tc>
          <w:tcPr>
            <w:tcW w:w="6378" w:type="dxa"/>
          </w:tcPr>
          <w:p w14:paraId="6B900C01" w14:textId="77777777" w:rsidR="005B2801" w:rsidRPr="000005B0" w:rsidRDefault="005B2801" w:rsidP="006C01F0">
            <w:pPr>
              <w:spacing w:after="0"/>
              <w:jc w:val="both"/>
              <w:rPr>
                <w:b/>
                <w:bCs/>
                <w:noProof/>
              </w:rPr>
            </w:pPr>
            <w:r>
              <w:rPr>
                <w:b/>
                <w:bCs/>
                <w:noProof/>
              </w:rPr>
              <w:t>Comments</w:t>
            </w:r>
          </w:p>
        </w:tc>
      </w:tr>
      <w:tr w:rsidR="005B2801" w:rsidRPr="000005B0" w14:paraId="5A39DDBE" w14:textId="77777777" w:rsidTr="006C01F0">
        <w:tc>
          <w:tcPr>
            <w:tcW w:w="1756" w:type="dxa"/>
          </w:tcPr>
          <w:p w14:paraId="21637EF1" w14:textId="306D4407"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6C01F0">
            <w:pPr>
              <w:spacing w:after="0"/>
              <w:jc w:val="both"/>
              <w:rPr>
                <w:noProof/>
              </w:rPr>
            </w:pPr>
            <w:r>
              <w:rPr>
                <w:noProof/>
              </w:rPr>
              <w:t>We understand this aligns with the MAC spec.</w:t>
            </w:r>
          </w:p>
        </w:tc>
      </w:tr>
      <w:tr w:rsidR="005B2801" w:rsidRPr="000005B0" w14:paraId="272B2AE6" w14:textId="77777777" w:rsidTr="006C01F0">
        <w:tc>
          <w:tcPr>
            <w:tcW w:w="1756" w:type="dxa"/>
          </w:tcPr>
          <w:p w14:paraId="78FCA633" w14:textId="2B3782B5" w:rsidR="005B2801"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6C01F0">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6C01F0">
            <w:pPr>
              <w:spacing w:after="0"/>
              <w:jc w:val="both"/>
              <w:rPr>
                <w:noProof/>
              </w:rPr>
            </w:pPr>
            <w:r>
              <w:rPr>
                <w:noProof/>
              </w:rPr>
              <w:t>We agree.</w:t>
            </w:r>
          </w:p>
        </w:tc>
      </w:tr>
      <w:tr w:rsidR="00016047" w:rsidRPr="000005B0" w14:paraId="04B56100" w14:textId="77777777" w:rsidTr="006C01F0">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4E2A28">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4E2A28">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9D2E96">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9D2E96">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9D2E96">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Heading3"/>
      </w:pPr>
      <w:r>
        <w:t>2.1.</w:t>
      </w:r>
      <w:r w:rsidR="00D543C4">
        <w:t>5</w:t>
      </w:r>
      <w:r>
        <w:tab/>
      </w:r>
      <w:r w:rsidRPr="00F464D6">
        <w:t>2-step RACH</w:t>
      </w:r>
    </w:p>
    <w:p w14:paraId="716E3E03" w14:textId="37BBCB72" w:rsidR="008730ED" w:rsidRDefault="00893E58" w:rsidP="008730ED">
      <w:pPr>
        <w:pStyle w:val="Doc-title"/>
      </w:pPr>
      <w:hyperlink r:id="rId53" w:history="1">
        <w:r w:rsidR="008730ED" w:rsidRPr="00EC556D">
          <w:rPr>
            <w:rStyle w:val="Hyperlink"/>
          </w:rPr>
          <w:t>R2-2106911</w:t>
        </w:r>
      </w:hyperlink>
      <w:r w:rsidR="008730ED">
        <w:tab/>
        <w:t>LS on the description of RRC parameter p0-AlphaSets (</w:t>
      </w:r>
      <w:hyperlink r:id="rId54" w:history="1">
        <w:r w:rsidR="008730ED" w:rsidRPr="00EC556D">
          <w:rPr>
            <w:rStyle w:val="Hyperlink"/>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893E58" w:rsidP="00EC556D">
      <w:pPr>
        <w:pStyle w:val="Doc-title"/>
      </w:pPr>
      <w:hyperlink r:id="rId55" w:history="1">
        <w:r w:rsidR="00EC556D" w:rsidRPr="00EC556D">
          <w:rPr>
            <w:rStyle w:val="Hyperlink"/>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4D4C9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4E2A28">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4E2A28">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9D2E96">
            <w:pPr>
              <w:spacing w:after="0"/>
              <w:jc w:val="both"/>
              <w:rPr>
                <w:rFonts w:eastAsiaTheme="minorEastAsia" w:hint="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9D2E96">
            <w:pPr>
              <w:spacing w:after="0"/>
              <w:jc w:val="both"/>
              <w:rPr>
                <w:rFonts w:eastAsiaTheme="minorEastAsia" w:hint="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9D2E96">
            <w:pPr>
              <w:spacing w:after="0"/>
              <w:jc w:val="both"/>
              <w:rPr>
                <w:noProof/>
              </w:rPr>
            </w:pPr>
            <w:r>
              <w:rPr>
                <w:noProof/>
              </w:rPr>
              <w:t>aligns with RAN1</w:t>
            </w: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893E58" w:rsidP="008730ED">
      <w:pPr>
        <w:pStyle w:val="Doc-title"/>
      </w:pPr>
      <w:hyperlink r:id="rId56" w:history="1">
        <w:r w:rsidR="008730ED" w:rsidRPr="00EC556D">
          <w:rPr>
            <w:rStyle w:val="Hyperlink"/>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2BB99AD" w14:textId="77777777" w:rsidTr="006C01F0">
        <w:tc>
          <w:tcPr>
            <w:tcW w:w="1756" w:type="dxa"/>
          </w:tcPr>
          <w:p w14:paraId="78BAF2C1" w14:textId="77777777" w:rsidR="005B2801" w:rsidRPr="000005B0" w:rsidRDefault="005B2801" w:rsidP="006C01F0">
            <w:pPr>
              <w:spacing w:after="0"/>
              <w:jc w:val="both"/>
              <w:rPr>
                <w:b/>
                <w:bCs/>
                <w:noProof/>
              </w:rPr>
            </w:pPr>
            <w:r w:rsidRPr="000005B0">
              <w:rPr>
                <w:b/>
                <w:bCs/>
                <w:noProof/>
              </w:rPr>
              <w:t>Company</w:t>
            </w:r>
          </w:p>
        </w:tc>
        <w:tc>
          <w:tcPr>
            <w:tcW w:w="1500" w:type="dxa"/>
          </w:tcPr>
          <w:p w14:paraId="36FFD0B2" w14:textId="77777777" w:rsidR="005B2801" w:rsidRPr="000005B0" w:rsidRDefault="005B2801" w:rsidP="006C01F0">
            <w:pPr>
              <w:spacing w:after="0"/>
              <w:jc w:val="both"/>
              <w:rPr>
                <w:b/>
                <w:bCs/>
                <w:noProof/>
              </w:rPr>
            </w:pPr>
            <w:r>
              <w:rPr>
                <w:b/>
                <w:bCs/>
                <w:noProof/>
              </w:rPr>
              <w:t>CR needed?</w:t>
            </w:r>
          </w:p>
        </w:tc>
        <w:tc>
          <w:tcPr>
            <w:tcW w:w="6378" w:type="dxa"/>
          </w:tcPr>
          <w:p w14:paraId="0EF61CCD" w14:textId="77777777" w:rsidR="005B2801" w:rsidRPr="000005B0" w:rsidRDefault="005B2801" w:rsidP="006C01F0">
            <w:pPr>
              <w:spacing w:after="0"/>
              <w:jc w:val="both"/>
              <w:rPr>
                <w:b/>
                <w:bCs/>
                <w:noProof/>
              </w:rPr>
            </w:pPr>
            <w:r>
              <w:rPr>
                <w:b/>
                <w:bCs/>
                <w:noProof/>
              </w:rPr>
              <w:t>Comments</w:t>
            </w:r>
          </w:p>
        </w:tc>
      </w:tr>
      <w:tr w:rsidR="005B2801" w:rsidRPr="000005B0" w14:paraId="3DF17A92" w14:textId="77777777" w:rsidTr="006C01F0">
        <w:tc>
          <w:tcPr>
            <w:tcW w:w="1756" w:type="dxa"/>
          </w:tcPr>
          <w:p w14:paraId="420333FA" w14:textId="4EE37C1A" w:rsidR="005B2801"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6C01F0">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6C01F0">
            <w:pPr>
              <w:spacing w:after="0"/>
              <w:jc w:val="both"/>
              <w:rPr>
                <w:noProof/>
              </w:rPr>
            </w:pPr>
            <w:r>
              <w:rPr>
                <w:noProof/>
              </w:rPr>
              <w:t>Agree</w:t>
            </w:r>
          </w:p>
        </w:tc>
      </w:tr>
      <w:tr w:rsidR="00016047" w:rsidRPr="000005B0" w14:paraId="6F0E0199" w14:textId="77777777" w:rsidTr="006C01F0">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4D4C9F">
        <w:tc>
          <w:tcPr>
            <w:tcW w:w="1756" w:type="dxa"/>
          </w:tcPr>
          <w:p w14:paraId="17AF120A"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4D4C9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6C01F0">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77777777" w:rsidR="00C54B35" w:rsidRPr="009253A1" w:rsidRDefault="00C54B35" w:rsidP="004E2A28">
            <w:pPr>
              <w:spacing w:after="0"/>
              <w:jc w:val="both"/>
              <w:rPr>
                <w:rFonts w:eastAsiaTheme="minorEastAsia"/>
                <w:noProof/>
                <w:lang w:val="en-GB"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27CC1D91" w14:textId="77777777" w:rsidR="00C54B35" w:rsidRPr="000F0F0B" w:rsidRDefault="00C54B35"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4E2A28">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9D2E96">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9D2E96">
            <w:pPr>
              <w:spacing w:after="0"/>
              <w:jc w:val="both"/>
              <w:rPr>
                <w:noProof/>
              </w:rPr>
            </w:pPr>
            <w:r>
              <w:rPr>
                <w:noProof/>
              </w:rPr>
              <w:t>not critical but OK to have</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893E58" w:rsidP="008730ED">
      <w:pPr>
        <w:pStyle w:val="Doc-title"/>
      </w:pPr>
      <w:hyperlink r:id="rId57" w:history="1">
        <w:r w:rsidR="008730ED" w:rsidRPr="00EC556D">
          <w:rPr>
            <w:rStyle w:val="Hyperlink"/>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0066F3B0" w14:textId="77777777" w:rsidTr="006C01F0">
        <w:tc>
          <w:tcPr>
            <w:tcW w:w="1756" w:type="dxa"/>
          </w:tcPr>
          <w:p w14:paraId="222DD21D" w14:textId="77777777" w:rsidR="005B2801" w:rsidRPr="000005B0" w:rsidRDefault="005B2801" w:rsidP="006C01F0">
            <w:pPr>
              <w:spacing w:after="0"/>
              <w:jc w:val="both"/>
              <w:rPr>
                <w:b/>
                <w:bCs/>
                <w:noProof/>
              </w:rPr>
            </w:pPr>
            <w:r w:rsidRPr="000005B0">
              <w:rPr>
                <w:b/>
                <w:bCs/>
                <w:noProof/>
              </w:rPr>
              <w:t>Company</w:t>
            </w:r>
          </w:p>
        </w:tc>
        <w:tc>
          <w:tcPr>
            <w:tcW w:w="1500" w:type="dxa"/>
          </w:tcPr>
          <w:p w14:paraId="52E27747" w14:textId="77777777" w:rsidR="005B2801" w:rsidRPr="000005B0" w:rsidRDefault="005B2801" w:rsidP="006C01F0">
            <w:pPr>
              <w:spacing w:after="0"/>
              <w:jc w:val="both"/>
              <w:rPr>
                <w:b/>
                <w:bCs/>
                <w:noProof/>
              </w:rPr>
            </w:pPr>
            <w:r>
              <w:rPr>
                <w:b/>
                <w:bCs/>
                <w:noProof/>
              </w:rPr>
              <w:t>CR needed?</w:t>
            </w:r>
          </w:p>
        </w:tc>
        <w:tc>
          <w:tcPr>
            <w:tcW w:w="6378" w:type="dxa"/>
          </w:tcPr>
          <w:p w14:paraId="5506C957" w14:textId="77777777" w:rsidR="005B2801" w:rsidRPr="000005B0" w:rsidRDefault="005B2801" w:rsidP="006C01F0">
            <w:pPr>
              <w:spacing w:after="0"/>
              <w:jc w:val="both"/>
              <w:rPr>
                <w:b/>
                <w:bCs/>
                <w:noProof/>
              </w:rPr>
            </w:pPr>
            <w:r>
              <w:rPr>
                <w:b/>
                <w:bCs/>
                <w:noProof/>
              </w:rPr>
              <w:t>Comments</w:t>
            </w:r>
          </w:p>
        </w:tc>
      </w:tr>
      <w:tr w:rsidR="00016047" w:rsidRPr="000005B0" w14:paraId="3783AE47" w14:textId="77777777" w:rsidTr="006C01F0">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r>
              <w:rPr>
                <w:b/>
                <w:i/>
                <w:lang w:eastAsia="sv-SE"/>
              </w:rPr>
              <w:t>msgA-SubcarrierSpacing</w:t>
            </w:r>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lastRenderedPageBreak/>
                <w:t xml:space="preserve">139 and prach-RootSequenceIndex </w:t>
              </w:r>
              <w:r w:rsidRPr="00D54F70">
                <w:rPr>
                  <w:highlight w:val="yellow"/>
                </w:rPr>
                <w:t xml:space="preserve">L is not equal to </w:t>
              </w:r>
              <w:r w:rsidRPr="00D54F70">
                <w:rPr>
                  <w:rFonts w:hint="eastAsia"/>
                  <w:highlight w:val="yellow"/>
                </w:rPr>
                <w:t>139</w:t>
              </w:r>
            </w:ins>
            <w:ins w:id="2" w:author="vivo (Stephen)" w:date="2021-08-06T16:33:00Z">
              <w:r>
                <w:rPr>
                  <w:lang w:eastAsia="sv-SE"/>
                </w:rPr>
                <w:t>.</w:t>
              </w:r>
            </w:ins>
            <w:del w:id="3" w:author="vivo (Stephen)" w:date="2021-08-06T16:33:00Z">
              <w:r w:rsidDel="00755585">
                <w:rPr>
                  <w:lang w:eastAsia="sv-SE"/>
                </w:rPr>
                <w:delText>, otherwise</w:delText>
              </w:r>
            </w:del>
            <w:ins w:id="4"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5" w:author="vivo (Stephen)" w:date="2021-08-06T16:34:00Z">
              <w:r>
                <w:rPr>
                  <w:i/>
                </w:rPr>
                <w:t xml:space="preserve"> </w:t>
              </w:r>
              <w:r>
                <w:t xml:space="preserve">in case of </w:t>
              </w:r>
            </w:ins>
            <w:ins w:id="6" w:author="vivo (Stephen)" w:date="2021-08-06T16:35:00Z">
              <w:r w:rsidRPr="00563AED">
                <w:rPr>
                  <w:i/>
                  <w:lang w:eastAsia="sv-SE"/>
                </w:rPr>
                <w:t>msgA-PRACH-RootSequenceIndex</w:t>
              </w:r>
              <w:r>
                <w:rPr>
                  <w:i/>
                  <w:lang w:eastAsia="sv-SE"/>
                </w:rPr>
                <w:t xml:space="preserve"> </w:t>
              </w:r>
              <w:r>
                <w:rPr>
                  <w:lang w:eastAsia="sv-SE"/>
                </w:rPr>
                <w:t>L=139</w:t>
              </w:r>
            </w:ins>
            <w:ins w:id="7"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8" w:author="vivo (Stephen)" w:date="2021-08-06T16:34:00Z">
              <w:r>
                <w:rPr>
                  <w:lang w:eastAsia="sv-SE"/>
                </w:rPr>
                <w:t>.</w:t>
              </w:r>
            </w:ins>
            <w:r>
              <w:rPr>
                <w:lang w:eastAsia="sv-SE"/>
              </w:rPr>
              <w:t>.</w:t>
            </w:r>
          </w:p>
        </w:tc>
      </w:tr>
      <w:tr w:rsidR="009253A1" w:rsidRPr="000005B0" w14:paraId="6DF56AA2" w14:textId="77777777" w:rsidTr="004D4C9F">
        <w:tc>
          <w:tcPr>
            <w:tcW w:w="1756" w:type="dxa"/>
          </w:tcPr>
          <w:p w14:paraId="3E52519E"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4D4C9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4D4C9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6C01F0">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6C01F0">
        <w:tc>
          <w:tcPr>
            <w:tcW w:w="1756" w:type="dxa"/>
          </w:tcPr>
          <w:p w14:paraId="36988033" w14:textId="77777777" w:rsidR="00016047" w:rsidRPr="000F0F0B" w:rsidRDefault="00016047" w:rsidP="00016047">
            <w:pPr>
              <w:spacing w:after="0"/>
              <w:jc w:val="both"/>
              <w:rPr>
                <w:rFonts w:eastAsiaTheme="minorEastAsia"/>
                <w:noProof/>
                <w:lang w:eastAsia="zh-CN"/>
              </w:rPr>
            </w:pPr>
          </w:p>
        </w:tc>
        <w:tc>
          <w:tcPr>
            <w:tcW w:w="1500" w:type="dxa"/>
          </w:tcPr>
          <w:p w14:paraId="137AF215" w14:textId="77777777" w:rsidR="00016047" w:rsidRPr="000F0F0B" w:rsidRDefault="00016047" w:rsidP="00016047">
            <w:pPr>
              <w:spacing w:after="0"/>
              <w:jc w:val="both"/>
              <w:rPr>
                <w:rFonts w:eastAsiaTheme="minorEastAsia"/>
                <w:noProof/>
                <w:lang w:eastAsia="zh-CN"/>
              </w:rPr>
            </w:pPr>
          </w:p>
        </w:tc>
        <w:tc>
          <w:tcPr>
            <w:tcW w:w="6378" w:type="dxa"/>
          </w:tcPr>
          <w:p w14:paraId="6EA5C307" w14:textId="77777777" w:rsidR="00016047" w:rsidRPr="000005B0" w:rsidRDefault="00016047" w:rsidP="00016047">
            <w:pPr>
              <w:spacing w:after="0"/>
              <w:jc w:val="both"/>
              <w:rPr>
                <w:noProof/>
              </w:rPr>
            </w:pP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Heading3"/>
      </w:pPr>
      <w:r>
        <w:t>2.1.</w:t>
      </w:r>
      <w:r w:rsidR="00D543C4">
        <w:t>6</w:t>
      </w:r>
      <w:r>
        <w:tab/>
      </w:r>
      <w:r w:rsidRPr="008730ED">
        <w:t>Redirection with MPS indication</w:t>
      </w:r>
    </w:p>
    <w:p w14:paraId="022F20BC" w14:textId="277D1482" w:rsidR="008730ED" w:rsidRPr="00F36170" w:rsidRDefault="00893E58" w:rsidP="008730ED">
      <w:pPr>
        <w:pStyle w:val="Doc-title"/>
      </w:pPr>
      <w:hyperlink r:id="rId58" w:history="1">
        <w:r w:rsidR="008730ED" w:rsidRPr="00EC556D">
          <w:rPr>
            <w:rStyle w:val="Hyperlink"/>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43CCCED8" w14:textId="77777777" w:rsidTr="006C01F0">
        <w:tc>
          <w:tcPr>
            <w:tcW w:w="1756" w:type="dxa"/>
          </w:tcPr>
          <w:p w14:paraId="20B011EC" w14:textId="77777777" w:rsidR="005B2801" w:rsidRPr="000005B0" w:rsidRDefault="005B2801" w:rsidP="006C01F0">
            <w:pPr>
              <w:spacing w:after="0"/>
              <w:jc w:val="both"/>
              <w:rPr>
                <w:b/>
                <w:bCs/>
                <w:noProof/>
              </w:rPr>
            </w:pPr>
            <w:r w:rsidRPr="000005B0">
              <w:rPr>
                <w:b/>
                <w:bCs/>
                <w:noProof/>
              </w:rPr>
              <w:t>Company</w:t>
            </w:r>
          </w:p>
        </w:tc>
        <w:tc>
          <w:tcPr>
            <w:tcW w:w="1500" w:type="dxa"/>
          </w:tcPr>
          <w:p w14:paraId="1DAC51B2" w14:textId="77777777" w:rsidR="005B2801" w:rsidRPr="000005B0" w:rsidRDefault="005B2801" w:rsidP="006C01F0">
            <w:pPr>
              <w:spacing w:after="0"/>
              <w:jc w:val="both"/>
              <w:rPr>
                <w:b/>
                <w:bCs/>
                <w:noProof/>
              </w:rPr>
            </w:pPr>
            <w:r>
              <w:rPr>
                <w:b/>
                <w:bCs/>
                <w:noProof/>
              </w:rPr>
              <w:t>CR needed?</w:t>
            </w:r>
          </w:p>
        </w:tc>
        <w:tc>
          <w:tcPr>
            <w:tcW w:w="6378" w:type="dxa"/>
          </w:tcPr>
          <w:p w14:paraId="76C6CDA9" w14:textId="77777777" w:rsidR="005B2801" w:rsidRPr="000005B0" w:rsidRDefault="005B2801" w:rsidP="006C01F0">
            <w:pPr>
              <w:spacing w:after="0"/>
              <w:jc w:val="both"/>
              <w:rPr>
                <w:b/>
                <w:bCs/>
                <w:noProof/>
              </w:rPr>
            </w:pPr>
            <w:r>
              <w:rPr>
                <w:b/>
                <w:bCs/>
                <w:noProof/>
              </w:rPr>
              <w:t>Comments</w:t>
            </w:r>
          </w:p>
        </w:tc>
      </w:tr>
      <w:tr w:rsidR="005B2801" w:rsidRPr="000005B0" w14:paraId="629E73E1" w14:textId="77777777" w:rsidTr="006C01F0">
        <w:tc>
          <w:tcPr>
            <w:tcW w:w="1756" w:type="dxa"/>
          </w:tcPr>
          <w:p w14:paraId="23281773" w14:textId="378BC01B"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w:t>
            </w:r>
            <w:r w:rsidR="00BD02D9">
              <w:rPr>
                <w:noProof/>
              </w:rPr>
              <w:lastRenderedPageBreak/>
              <w:t>UE does not know what the assigned AC is, but it is still a bit counterintuitive and should perhaps be captured in a NOTE.</w:t>
            </w:r>
          </w:p>
        </w:tc>
      </w:tr>
      <w:tr w:rsidR="002F3B23" w:rsidRPr="000005B0" w14:paraId="2C9C2382" w14:textId="77777777" w:rsidTr="006C01F0">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lastRenderedPageBreak/>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6C01F0">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4E2A28">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4E2A28">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4E2A28">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4E2A28">
            <w:pPr>
              <w:spacing w:after="0"/>
              <w:jc w:val="both"/>
              <w:rPr>
                <w:rFonts w:cs="Arial"/>
                <w:color w:val="000000"/>
                <w:lang w:val="en-US"/>
              </w:rPr>
            </w:pPr>
          </w:p>
          <w:p w14:paraId="4335C121" w14:textId="77777777" w:rsidR="00F03390" w:rsidRDefault="00F03390" w:rsidP="004E2A28">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4E2A28">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Heading3"/>
        <w:rPr>
          <w:rStyle w:val="Hyperlink"/>
          <w:b/>
        </w:rPr>
      </w:pPr>
      <w:r>
        <w:t>2.1.</w:t>
      </w:r>
      <w:r w:rsidR="00D543C4">
        <w:t>7</w:t>
      </w:r>
      <w:r>
        <w:tab/>
      </w:r>
      <w:r w:rsidRPr="00964E90">
        <w:t xml:space="preserve">LTE changes </w:t>
      </w:r>
      <w:r>
        <w:t>- Mobility</w:t>
      </w:r>
    </w:p>
    <w:p w14:paraId="0DEEFCC0" w14:textId="571A8623" w:rsidR="008730ED" w:rsidRDefault="00893E58" w:rsidP="008730ED">
      <w:pPr>
        <w:pStyle w:val="Doc-title"/>
      </w:pPr>
      <w:hyperlink r:id="rId59" w:history="1">
        <w:r w:rsidR="008730ED" w:rsidRPr="00EC556D">
          <w:rPr>
            <w:rStyle w:val="Hyperlink"/>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40AF34" w14:textId="77777777" w:rsidTr="006C01F0">
        <w:tc>
          <w:tcPr>
            <w:tcW w:w="1756" w:type="dxa"/>
          </w:tcPr>
          <w:p w14:paraId="1E185D84" w14:textId="77777777" w:rsidR="005B2801" w:rsidRPr="000005B0" w:rsidRDefault="005B2801" w:rsidP="006C01F0">
            <w:pPr>
              <w:spacing w:after="0"/>
              <w:jc w:val="both"/>
              <w:rPr>
                <w:b/>
                <w:bCs/>
                <w:noProof/>
              </w:rPr>
            </w:pPr>
            <w:r w:rsidRPr="000005B0">
              <w:rPr>
                <w:b/>
                <w:bCs/>
                <w:noProof/>
              </w:rPr>
              <w:t>Company</w:t>
            </w:r>
          </w:p>
        </w:tc>
        <w:tc>
          <w:tcPr>
            <w:tcW w:w="1500" w:type="dxa"/>
          </w:tcPr>
          <w:p w14:paraId="27C85A62" w14:textId="77777777" w:rsidR="005B2801" w:rsidRPr="000005B0" w:rsidRDefault="005B2801" w:rsidP="006C01F0">
            <w:pPr>
              <w:spacing w:after="0"/>
              <w:jc w:val="both"/>
              <w:rPr>
                <w:b/>
                <w:bCs/>
                <w:noProof/>
              </w:rPr>
            </w:pPr>
            <w:r>
              <w:rPr>
                <w:b/>
                <w:bCs/>
                <w:noProof/>
              </w:rPr>
              <w:t>CR needed?</w:t>
            </w:r>
          </w:p>
        </w:tc>
        <w:tc>
          <w:tcPr>
            <w:tcW w:w="6378" w:type="dxa"/>
          </w:tcPr>
          <w:p w14:paraId="4C403BBD" w14:textId="77777777" w:rsidR="005B2801" w:rsidRPr="000005B0" w:rsidRDefault="005B2801" w:rsidP="006C01F0">
            <w:pPr>
              <w:spacing w:after="0"/>
              <w:jc w:val="both"/>
              <w:rPr>
                <w:b/>
                <w:bCs/>
                <w:noProof/>
              </w:rPr>
            </w:pPr>
            <w:r>
              <w:rPr>
                <w:b/>
                <w:bCs/>
                <w:noProof/>
              </w:rPr>
              <w:t>Comments</w:t>
            </w:r>
          </w:p>
        </w:tc>
      </w:tr>
      <w:tr w:rsidR="005B2801" w:rsidRPr="000005B0" w14:paraId="59E1043E" w14:textId="77777777" w:rsidTr="006C01F0">
        <w:tc>
          <w:tcPr>
            <w:tcW w:w="1756" w:type="dxa"/>
          </w:tcPr>
          <w:p w14:paraId="678E4D28" w14:textId="7882309A" w:rsidR="005B2801" w:rsidRPr="000F0F0B" w:rsidRDefault="00136BB7"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6C01F0">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6C01F0">
            <w:pPr>
              <w:spacing w:after="0"/>
              <w:jc w:val="both"/>
              <w:rPr>
                <w:noProof/>
              </w:rPr>
            </w:pPr>
            <w:r>
              <w:rPr>
                <w:noProof/>
              </w:rPr>
              <w:t>We think the intention is fine. I guess we can just remove the word „only“ here as below.</w:t>
            </w:r>
          </w:p>
          <w:p w14:paraId="47ED1DB5" w14:textId="77777777" w:rsidR="00136BB7" w:rsidRDefault="00136BB7" w:rsidP="006C01F0">
            <w:pPr>
              <w:spacing w:after="0"/>
              <w:jc w:val="both"/>
              <w:rPr>
                <w:noProof/>
              </w:rPr>
            </w:pPr>
          </w:p>
          <w:p w14:paraId="7031283F" w14:textId="507D6444" w:rsidR="005B2801" w:rsidRDefault="00136BB7" w:rsidP="006C01F0">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9"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9"/>
          <w:p w14:paraId="6D1CFB53" w14:textId="77777777" w:rsidR="00136BB7" w:rsidRDefault="00136BB7" w:rsidP="006C01F0">
            <w:pPr>
              <w:spacing w:after="0"/>
              <w:jc w:val="both"/>
              <w:rPr>
                <w:noProof/>
              </w:rPr>
            </w:pPr>
          </w:p>
          <w:p w14:paraId="42E1322D" w14:textId="70384F5C" w:rsidR="00136BB7" w:rsidRDefault="00136BB7" w:rsidP="006C01F0">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6C01F0">
            <w:pPr>
              <w:spacing w:after="0"/>
              <w:jc w:val="both"/>
              <w:rPr>
                <w:noProof/>
              </w:rPr>
            </w:pPr>
            <w:r>
              <w:rPr>
                <w:noProof/>
              </w:rPr>
              <w:t>Note 2 – There is typo „SBR1“ in the proposed text. Should be SRB1.</w:t>
            </w:r>
          </w:p>
        </w:tc>
      </w:tr>
      <w:tr w:rsidR="00016047" w:rsidRPr="000005B0" w14:paraId="67D0A4D3" w14:textId="77777777" w:rsidTr="006C01F0">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6C01F0">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9D2E96">
            <w:pPr>
              <w:spacing w:after="0"/>
              <w:jc w:val="both"/>
              <w:rPr>
                <w:noProof/>
              </w:rPr>
            </w:pPr>
            <w:r>
              <w:rPr>
                <w:noProof/>
              </w:rPr>
              <w:t>Change SBR1 to SRB1 or even the proposal from MTK seems simpler</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Heading3"/>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893E58" w:rsidP="008730ED">
      <w:pPr>
        <w:pStyle w:val="Doc-title"/>
      </w:pPr>
      <w:hyperlink r:id="rId60" w:history="1">
        <w:r w:rsidR="008730ED" w:rsidRPr="00EC556D">
          <w:rPr>
            <w:rStyle w:val="Hyperlink"/>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893E58" w:rsidP="008730ED">
      <w:pPr>
        <w:pStyle w:val="Doc-title"/>
      </w:pPr>
      <w:hyperlink r:id="rId61" w:history="1">
        <w:r w:rsidR="008730ED" w:rsidRPr="00EC556D">
          <w:rPr>
            <w:rStyle w:val="Hyperlink"/>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893E58" w:rsidP="008730ED">
      <w:pPr>
        <w:pStyle w:val="Doc-title"/>
      </w:pPr>
      <w:hyperlink r:id="rId62" w:history="1">
        <w:r w:rsidR="008730ED" w:rsidRPr="00EC556D">
          <w:rPr>
            <w:rStyle w:val="Hyperlink"/>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893E58" w:rsidP="008730ED">
      <w:pPr>
        <w:pStyle w:val="Doc-title"/>
      </w:pPr>
      <w:hyperlink r:id="rId63" w:history="1">
        <w:r w:rsidR="008730ED" w:rsidRPr="00EC556D">
          <w:rPr>
            <w:rStyle w:val="Hyperlink"/>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10" w:name="_Toc20487222"/>
      <w:bookmarkStart w:id="11" w:name="_Toc29342517"/>
      <w:bookmarkStart w:id="12" w:name="_Toc29343656"/>
      <w:bookmarkStart w:id="13" w:name="_Toc36566917"/>
      <w:bookmarkStart w:id="14" w:name="_Toc36810353"/>
      <w:bookmarkStart w:id="15" w:name="_Toc36846717"/>
      <w:bookmarkStart w:id="16" w:name="_Toc36939370"/>
      <w:bookmarkStart w:id="17" w:name="_Toc37082350"/>
      <w:bookmarkStart w:id="18" w:name="_Toc46480981"/>
      <w:bookmarkStart w:id="19" w:name="_Toc46482215"/>
      <w:bookmarkStart w:id="20" w:name="_Toc46483449"/>
      <w:r w:rsidRPr="007770F9">
        <w:rPr>
          <w:b/>
          <w:sz w:val="24"/>
          <w:lang w:eastAsia="zh-CN"/>
        </w:rPr>
        <w:t>–</w:t>
      </w:r>
      <w:r w:rsidRPr="007770F9">
        <w:rPr>
          <w:b/>
          <w:sz w:val="24"/>
          <w:lang w:eastAsia="zh-CN"/>
        </w:rPr>
        <w:tab/>
        <w:t>SCGFailureInformationNR</w:t>
      </w:r>
      <w:bookmarkEnd w:id="10"/>
      <w:bookmarkEnd w:id="11"/>
      <w:bookmarkEnd w:id="12"/>
      <w:bookmarkEnd w:id="13"/>
      <w:bookmarkEnd w:id="14"/>
      <w:bookmarkEnd w:id="15"/>
      <w:bookmarkEnd w:id="16"/>
      <w:bookmarkEnd w:id="17"/>
      <w:bookmarkEnd w:id="18"/>
      <w:bookmarkEnd w:id="19"/>
      <w:bookmarkEnd w:id="20"/>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331 Rel-15 (not even as a spare value), and will result in a transfer syntax error if received by eNb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4" w:history="1">
        <w:r w:rsidR="00A75D29" w:rsidRPr="00EC556D">
          <w:rPr>
            <w:rStyle w:val="Hyperlink"/>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r w:rsidR="00B91A52" w:rsidRPr="00403DAF">
        <w:rPr>
          <w:rFonts w:ascii="Arial" w:hAnsi="Arial" w:cs="Arial"/>
          <w:lang w:eastAsia="en-GB"/>
        </w:rPr>
        <w:t>SCGFailureInformationNR</w:t>
      </w:r>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ConfigInfo</w:t>
      </w:r>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r w:rsidRPr="00403DAF">
        <w:rPr>
          <w:rFonts w:cs="Arial"/>
          <w:lang w:val="en-GB" w:eastAsia="en-GB"/>
        </w:rPr>
        <w:t>SCGFailureInformationNR</w:t>
      </w:r>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ConfigInfo</w:t>
      </w:r>
      <w:r w:rsidRPr="00403DAF">
        <w:rPr>
          <w:rFonts w:cs="Arial"/>
        </w:rPr>
        <w:t xml:space="preserve"> </w:t>
      </w:r>
      <w:r w:rsidRPr="00403DAF">
        <w:rPr>
          <w:rFonts w:cs="Arial"/>
          <w:lang w:val="sv-SE"/>
        </w:rPr>
        <w:t xml:space="preserve">is not updated, an hence </w:t>
      </w:r>
      <w:r w:rsidR="00B91A52" w:rsidRPr="00403DAF">
        <w:rPr>
          <w:rFonts w:cs="Arial"/>
          <w:lang w:val="en-GB" w:eastAsia="en-GB"/>
        </w:rPr>
        <w:t xml:space="preserve">MeNB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lastRenderedPageBreak/>
        <w:t>Setting of failureType-r15 is left to UE impl</w:t>
      </w:r>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5" w:history="1">
        <w:r w:rsidR="00403DAF" w:rsidRPr="00403DAF">
          <w:rPr>
            <w:rStyle w:val="Hyperlink"/>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r w:rsidR="00403DAF" w:rsidRPr="00403DAF">
        <w:rPr>
          <w:rFonts w:ascii="Arial" w:hAnsi="Arial" w:cs="Arial"/>
          <w:i/>
        </w:rPr>
        <w:t>randomAccessProblem</w:t>
      </w:r>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r w:rsidRPr="00403DAF">
        <w:rPr>
          <w:rFonts w:ascii="Arial" w:hAnsi="Arial" w:cs="Arial"/>
          <w:i/>
          <w:iCs/>
          <w:lang w:eastAsia="en-GB"/>
        </w:rPr>
        <w:t>failureTypeOther</w:t>
      </w:r>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r w:rsidRPr="00403DAF">
        <w:rPr>
          <w:rFonts w:ascii="Arial" w:hAnsi="Arial" w:cs="Arial"/>
          <w:lang w:eastAsia="en-GB"/>
        </w:rPr>
        <w:t xml:space="preserve">SCGFailureInformationNR message, and dummify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6" w:history="1">
        <w:r w:rsidRPr="00403DAF">
          <w:rPr>
            <w:rStyle w:val="Hyperlink"/>
            <w:rFonts w:ascii="Arial" w:hAnsi="Arial" w:cs="Arial"/>
            <w:highlight w:val="yellow"/>
          </w:rPr>
          <w:t>R2-2108189</w:t>
        </w:r>
      </w:hyperlink>
      <w:r w:rsidRPr="00403DAF">
        <w:rPr>
          <w:rFonts w:ascii="Arial" w:hAnsi="Arial" w:cs="Arial"/>
          <w:highlight w:val="yellow"/>
          <w:lang w:val="sv-SE"/>
        </w:rPr>
        <w:t>/</w:t>
      </w:r>
      <w:hyperlink r:id="rId67" w:history="1">
        <w:r w:rsidRPr="00403DAF">
          <w:rPr>
            <w:rStyle w:val="Hyperlink"/>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TableGrid"/>
        <w:tblW w:w="9634" w:type="dxa"/>
        <w:tblLook w:val="04A0" w:firstRow="1" w:lastRow="0" w:firstColumn="1" w:lastColumn="0" w:noHBand="0" w:noVBand="1"/>
      </w:tblPr>
      <w:tblGrid>
        <w:gridCol w:w="1756"/>
        <w:gridCol w:w="1500"/>
        <w:gridCol w:w="6378"/>
      </w:tblGrid>
      <w:tr w:rsidR="00606B50" w:rsidRPr="000005B0" w14:paraId="5B748B6F" w14:textId="77777777" w:rsidTr="006C01F0">
        <w:tc>
          <w:tcPr>
            <w:tcW w:w="1756" w:type="dxa"/>
          </w:tcPr>
          <w:p w14:paraId="0EA02EE8" w14:textId="77777777" w:rsidR="00606B50" w:rsidRPr="000005B0" w:rsidRDefault="00606B50" w:rsidP="006C01F0">
            <w:pPr>
              <w:spacing w:after="0"/>
              <w:jc w:val="both"/>
              <w:rPr>
                <w:b/>
                <w:bCs/>
                <w:noProof/>
              </w:rPr>
            </w:pPr>
            <w:r w:rsidRPr="000005B0">
              <w:rPr>
                <w:b/>
                <w:bCs/>
                <w:noProof/>
              </w:rPr>
              <w:t>Company</w:t>
            </w:r>
          </w:p>
        </w:tc>
        <w:tc>
          <w:tcPr>
            <w:tcW w:w="1500" w:type="dxa"/>
          </w:tcPr>
          <w:p w14:paraId="323437E0" w14:textId="5B6FFF8D" w:rsidR="00606B50" w:rsidRPr="000005B0" w:rsidRDefault="008307CC" w:rsidP="006C01F0">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6C01F0">
            <w:pPr>
              <w:spacing w:after="0"/>
              <w:jc w:val="both"/>
              <w:rPr>
                <w:b/>
                <w:bCs/>
                <w:noProof/>
              </w:rPr>
            </w:pPr>
            <w:r>
              <w:rPr>
                <w:b/>
                <w:bCs/>
                <w:noProof/>
              </w:rPr>
              <w:t>Comments</w:t>
            </w:r>
          </w:p>
        </w:tc>
      </w:tr>
      <w:tr w:rsidR="00606B50" w:rsidRPr="000005B0" w14:paraId="3DD4750B" w14:textId="77777777" w:rsidTr="006C01F0">
        <w:tc>
          <w:tcPr>
            <w:tcW w:w="1756" w:type="dxa"/>
          </w:tcPr>
          <w:p w14:paraId="2115FBC4" w14:textId="009BE86D" w:rsidR="00606B50" w:rsidRPr="000F0F0B" w:rsidRDefault="00576AED"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6C01F0">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6C01F0">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enum value in legacy field. We recognize this is a real problem and there is no backward compatible way to solve. </w:t>
            </w:r>
          </w:p>
          <w:p w14:paraId="30606A24" w14:textId="77777777" w:rsidR="00576AED" w:rsidRPr="00576AED" w:rsidRDefault="00576AED" w:rsidP="006C01F0">
            <w:pPr>
              <w:spacing w:after="0"/>
              <w:jc w:val="both"/>
              <w:rPr>
                <w:rFonts w:asciiTheme="minorHAnsi" w:hAnsiTheme="minorHAnsi" w:cstheme="minorHAnsi"/>
                <w:lang w:val="en-US"/>
              </w:rPr>
            </w:pPr>
          </w:p>
          <w:p w14:paraId="7CAD87F5" w14:textId="75840BCE" w:rsidR="00576AED" w:rsidRPr="00576AED" w:rsidRDefault="00576AED" w:rsidP="006C01F0">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ListParagraph"/>
              <w:numPr>
                <w:ilvl w:val="0"/>
                <w:numId w:val="16"/>
              </w:numPr>
              <w:jc w:val="both"/>
              <w:rPr>
                <w:rFonts w:asciiTheme="minorHAnsi" w:hAnsiTheme="minorHAnsi" w:cstheme="minorHAnsi"/>
                <w:lang w:val="en-US"/>
              </w:rPr>
            </w:pPr>
            <w:r w:rsidRPr="00576AED">
              <w:rPr>
                <w:rFonts w:asciiTheme="minorHAnsi" w:hAnsiTheme="minorHAnsi" w:cstheme="minorHAnsi"/>
                <w:lang w:val="en-US"/>
              </w:rPr>
              <w:t>Dummify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r w:rsidR="005C2343" w:rsidRPr="009D227E">
              <w:rPr>
                <w:i/>
                <w:lang w:val="en-US"/>
              </w:rPr>
              <w:t>randomAccessProblem</w:t>
            </w:r>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6C01F0">
            <w:pPr>
              <w:spacing w:after="0"/>
              <w:jc w:val="both"/>
              <w:rPr>
                <w:noProof/>
              </w:rPr>
            </w:pPr>
            <w:r>
              <w:rPr>
                <w:noProof/>
              </w:rPr>
              <w:t xml:space="preserve"> </w:t>
            </w:r>
          </w:p>
        </w:tc>
      </w:tr>
      <w:tr w:rsidR="002F3B23" w:rsidRPr="000005B0" w14:paraId="00BD253D" w14:textId="77777777" w:rsidTr="006C01F0">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6C01F0">
        <w:tc>
          <w:tcPr>
            <w:tcW w:w="1756" w:type="dxa"/>
          </w:tcPr>
          <w:p w14:paraId="734A5838" w14:textId="5ABC7091" w:rsidR="00606B50"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6C01F0">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6C01F0">
            <w:pPr>
              <w:spacing w:after="0"/>
              <w:jc w:val="both"/>
              <w:rPr>
                <w:noProof/>
              </w:rPr>
            </w:pPr>
          </w:p>
        </w:tc>
      </w:tr>
      <w:tr w:rsidR="00016047" w:rsidRPr="000005B0" w14:paraId="40B67BEF" w14:textId="77777777" w:rsidTr="006C01F0">
        <w:tc>
          <w:tcPr>
            <w:tcW w:w="1756" w:type="dxa"/>
          </w:tcPr>
          <w:p w14:paraId="4FC7CEF8" w14:textId="4F632EC6" w:rsidR="00016047" w:rsidRPr="00016047" w:rsidRDefault="00016047" w:rsidP="006C01F0">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6C01F0">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68" w:history="1">
              <w:r w:rsidRPr="00EC556D">
                <w:rPr>
                  <w:rStyle w:val="Hyperlink"/>
                </w:rPr>
                <w:t>R2-2108569</w:t>
              </w:r>
            </w:hyperlink>
            <w:r>
              <w:rPr>
                <w:rFonts w:eastAsiaTheme="minorEastAsia"/>
                <w:noProof/>
                <w:lang w:eastAsia="zh-CN"/>
              </w:rPr>
              <w:t>.</w:t>
            </w:r>
          </w:p>
          <w:p w14:paraId="6F1FEE67" w14:textId="77777777" w:rsidR="009253A1" w:rsidRDefault="009253A1" w:rsidP="004D4C9F">
            <w:pPr>
              <w:spacing w:after="0"/>
              <w:jc w:val="both"/>
              <w:rPr>
                <w:rFonts w:eastAsiaTheme="minorEastAsia"/>
                <w:noProof/>
                <w:lang w:eastAsia="zh-CN"/>
              </w:rPr>
            </w:pPr>
          </w:p>
          <w:p w14:paraId="3709C6C0" w14:textId="77777777" w:rsidR="009253A1" w:rsidRDefault="009253A1" w:rsidP="004D4C9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4D4C9F">
            <w:pPr>
              <w:spacing w:after="0"/>
              <w:jc w:val="both"/>
              <w:rPr>
                <w:lang w:val="en-GB" w:eastAsia="en-GB"/>
              </w:rPr>
            </w:pPr>
          </w:p>
          <w:p w14:paraId="4E71AEA1"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lastRenderedPageBreak/>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4D4C9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lastRenderedPageBreak/>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ListParagraph"/>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ListParagraph"/>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ListParagraph"/>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4E2A28">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4E2A28">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4E2A28">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4E2A28">
            <w:pPr>
              <w:spacing w:after="0"/>
              <w:jc w:val="both"/>
              <w:rPr>
                <w:rFonts w:eastAsiaTheme="minorEastAsia"/>
                <w:lang w:val="en-GB" w:eastAsia="zh-CN"/>
              </w:rPr>
            </w:pPr>
          </w:p>
          <w:p w14:paraId="548DA03F" w14:textId="77777777" w:rsidR="00B7145E" w:rsidRPr="00167AAD" w:rsidRDefault="00B7145E" w:rsidP="004E2A28">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9D2E96">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9D2E96">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9D2E96">
            <w:pPr>
              <w:spacing w:after="0"/>
              <w:jc w:val="both"/>
              <w:rPr>
                <w:noProof/>
              </w:rPr>
            </w:pPr>
            <w:r>
              <w:rPr>
                <w:noProof/>
              </w:rPr>
              <w:t>Is this a problem observed in the field? We assume this can only be network misinterpretation issue.</w:t>
            </w:r>
          </w:p>
          <w:p w14:paraId="6F702F6E" w14:textId="77777777" w:rsidR="00893E58" w:rsidRDefault="00893E58" w:rsidP="009D2E96">
            <w:pPr>
              <w:spacing w:after="0"/>
              <w:jc w:val="both"/>
              <w:rPr>
                <w:noProof/>
              </w:rPr>
            </w:pPr>
            <w:r>
              <w:rPr>
                <w:noProof/>
              </w:rPr>
              <w:t xml:space="preserve">We would like note that the failureType-r15 is a </w:t>
            </w:r>
            <w:r w:rsidRPr="002E2A51">
              <w:rPr>
                <w:b/>
                <w:bCs/>
                <w:noProof/>
              </w:rPr>
              <w:t>mandatory field</w:t>
            </w:r>
            <w:r>
              <w:rPr>
                <w:noProof/>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9D2E96">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9D2E96">
            <w:pPr>
              <w:spacing w:after="0"/>
              <w:jc w:val="both"/>
              <w:rPr>
                <w:noProof/>
              </w:rPr>
            </w:pPr>
          </w:p>
          <w:p w14:paraId="2C9ED870" w14:textId="77777777" w:rsidR="00893E58" w:rsidRDefault="00893E58" w:rsidP="009D2E96">
            <w:pPr>
              <w:spacing w:after="0"/>
              <w:jc w:val="both"/>
              <w:rPr>
                <w:noProof/>
              </w:rPr>
            </w:pPr>
            <w:r>
              <w:rPr>
                <w:noProof/>
              </w:rPr>
              <w:t xml:space="preserve">Finally, we have disucssed network handling of UL spare values earlier, see e.g. </w:t>
            </w:r>
            <w:hyperlink r:id="rId69" w:history="1">
              <w:r>
                <w:rPr>
                  <w:rStyle w:val="Hyperlink"/>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9D2E96">
            <w:pPr>
              <w:spacing w:after="0"/>
              <w:jc w:val="both"/>
              <w:rPr>
                <w:noProof/>
              </w:rPr>
            </w:pPr>
            <w:r>
              <w:rPr>
                <w:noProof/>
              </w:rPr>
              <w:lastRenderedPageBreak/>
              <w:t xml:space="preserve">Note that this whole discussion happened during Rel-16 LTE ASN.1 review, with the following agreements made at the time (see </w:t>
            </w:r>
            <w:hyperlink r:id="rId70" w:history="1">
              <w:r>
                <w:rPr>
                  <w:rStyle w:val="Hyperlink"/>
                </w:rPr>
                <w:t>R2-2005752</w:t>
              </w:r>
            </w:hyperlink>
            <w:r>
              <w:rPr>
                <w:noProof/>
              </w:rPr>
              <w:t xml:space="preserve"> for discussion details):</w:t>
            </w:r>
          </w:p>
          <w:p w14:paraId="4EA25B6D"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9D2E96">
            <w:pPr>
              <w:spacing w:after="0"/>
              <w:jc w:val="both"/>
              <w:rPr>
                <w:noProof/>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D9E16" w14:textId="77777777" w:rsidR="0071338D" w:rsidRDefault="0071338D">
      <w:r>
        <w:separator/>
      </w:r>
    </w:p>
  </w:endnote>
  <w:endnote w:type="continuationSeparator" w:id="0">
    <w:p w14:paraId="67CAE0F7" w14:textId="77777777" w:rsidR="0071338D" w:rsidRDefault="0071338D">
      <w:r>
        <w:continuationSeparator/>
      </w:r>
    </w:p>
  </w:endnote>
  <w:endnote w:type="continuationNotice" w:id="1">
    <w:p w14:paraId="4C3B933B" w14:textId="77777777" w:rsidR="0071338D" w:rsidRDefault="007133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A425B" w14:textId="77777777" w:rsidR="0071338D" w:rsidRDefault="0071338D">
      <w:r>
        <w:separator/>
      </w:r>
    </w:p>
  </w:footnote>
  <w:footnote w:type="continuationSeparator" w:id="0">
    <w:p w14:paraId="64179416" w14:textId="77777777" w:rsidR="0071338D" w:rsidRDefault="0071338D">
      <w:r>
        <w:continuationSeparator/>
      </w:r>
    </w:p>
  </w:footnote>
  <w:footnote w:type="continuationNotice" w:id="1">
    <w:p w14:paraId="40D39C1A" w14:textId="77777777" w:rsidR="0071338D" w:rsidRDefault="007133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3626B09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649"/>
    <w:rsid w:val="00425DCA"/>
    <w:rsid w:val="004264A0"/>
    <w:rsid w:val="00427248"/>
    <w:rsid w:val="00430098"/>
    <w:rsid w:val="00433A4F"/>
    <w:rsid w:val="00434693"/>
    <w:rsid w:val="0043469A"/>
    <w:rsid w:val="004346C0"/>
    <w:rsid w:val="00435341"/>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7144"/>
    <w:rsid w:val="00C97ABD"/>
    <w:rsid w:val="00C97F35"/>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列出段落1,中等深浅网格 1 - 着色 21,¥¡¡¡¡ì¬º¥¹¥È¶ÎÂä,ÁÐ³ö¶ÎÂä,列表段落1,—ño’i—Ž,¥ê¥¹¥È¶ÎÂä,1st level - Bullet List Paragraph,Lettre d'introduction,Paragrafo elenco,Normal bullet 2,Bullet list,목록단락,リスト段落,列表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列出段落1 Char,中等深浅网格 1 - 着色 21 Char,¥¡¡¡¡ì¬º¥¹¥È¶ÎÂä Char,ÁÐ³ö¶ÎÂä Char,列表段落1 Char,—ño’i—Ž Char,¥ê¥¹¥È¶ÎÂä Char,1st level - Bullet List Paragraph Char,목록단락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6F082B"/>
    <w:rPr>
      <w:color w:val="605E5C"/>
      <w:shd w:val="clear" w:color="auto" w:fill="E1DFDD"/>
    </w:rPr>
  </w:style>
  <w:style w:type="paragraph" w:customStyle="1" w:styleId="proposaltext">
    <w:name w:val="proposal text"/>
    <w:basedOn w:val="Normal"/>
    <w:qFormat/>
    <w:rsid w:val="00536138"/>
    <w:rPr>
      <w:rFonts w:ascii="Times New Roman"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8.zip" TargetMode="External"/><Relationship Id="rId63" Type="http://schemas.openxmlformats.org/officeDocument/2006/relationships/hyperlink" Target="http://www.3gpp.org/ftp/tsg_ran/WG2_RL2//TSGR2_115-e/Docs//R2-2108679.zip" TargetMode="External"/><Relationship Id="rId68" Type="http://schemas.openxmlformats.org/officeDocument/2006/relationships/hyperlink" Target="http://www.3gpp.org/ftp/tsg_ran/WG2_RL2//TSGR2_115-e/Docs//R2-2108569.zip" TargetMode="Externa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http://www.3gpp.org/ftp/tsg_ran/WG2_RL2//TSGR2_115-e/Docs//R2-2107286.zip" TargetMode="External"/><Relationship Id="rId53" Type="http://schemas.openxmlformats.org/officeDocument/2006/relationships/hyperlink" Target="http://www.3gpp.org/ftp/tsg_ran/WG2_RL2//TSGR2_115-e/Docs//R2-2106911.zip" TargetMode="External"/><Relationship Id="rId58" Type="http://schemas.openxmlformats.org/officeDocument/2006/relationships/hyperlink" Target="http://www.3gpp.org/ftp/tsg_ran/WG2_RL2//TSGR2_115-e/Docs//R2-2108434.zip" TargetMode="External"/><Relationship Id="rId66" Type="http://schemas.openxmlformats.org/officeDocument/2006/relationships/hyperlink" Target="http://www.3gpp.org/ftp/tsg_ran/WG2_RL2//TSGR2_115-e/Docs//R2-2108189.zip" TargetMode="External"/><Relationship Id="rId5" Type="http://schemas.openxmlformats.org/officeDocument/2006/relationships/numbering" Target="numbering.xml"/><Relationship Id="rId61" Type="http://schemas.openxmlformats.org/officeDocument/2006/relationships/hyperlink" Target="http://www.3gpp.org/ftp/tsg_ran/WG2_RL2//TSGR2_115-e/Docs//R2-2108190.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5.zip" TargetMode="External"/><Relationship Id="rId56" Type="http://schemas.openxmlformats.org/officeDocument/2006/relationships/hyperlink" Target="http://www.3gpp.org/ftp/tsg_ran/WG2_RL2//TSGR2_115-e/Docs//R2-2108268.zip" TargetMode="External"/><Relationship Id="rId64" Type="http://schemas.openxmlformats.org/officeDocument/2006/relationships/hyperlink" Target="http://www.3gpp.org/ftp/tsg_ran/WG2_RL2//TSGR2_115-e/Docs//R2-2108679.zip" TargetMode="External"/><Relationship Id="rId69" Type="http://schemas.openxmlformats.org/officeDocument/2006/relationships/hyperlink" Target="http://3gpp.org/ftp/tsg_ran/WG2_RL2/TSGR2_93/Docs/R2-161903.zip" TargetMode="External"/><Relationship Id="rId8" Type="http://schemas.openxmlformats.org/officeDocument/2006/relationships/webSettings" Target="webSettings.xml"/><Relationship Id="rId51" Type="http://schemas.openxmlformats.org/officeDocument/2006/relationships/hyperlink" Target="http://www.3gpp.org/ftp/tsg_ran/WG2_RL2//TSGR2_115-e/Docs//R2-2107129.zip" TargetMode="Externa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7.zip" TargetMode="External"/><Relationship Id="rId59" Type="http://schemas.openxmlformats.org/officeDocument/2006/relationships/hyperlink" Target="http://www.3gpp.org/ftp/tsg_ran/WG2_RL2//TSGR2_115-e/Docs//R2-2108375.zip" TargetMode="External"/><Relationship Id="rId67" Type="http://schemas.openxmlformats.org/officeDocument/2006/relationships/hyperlink" Target="http://www.3gpp.org/ftp/tsg_ran/WG2_RL2//TSGR2_115-e/Docs//R2-2108190.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1_RL1//TSGR1_105-e/Docs//R1-2106168.zip" TargetMode="External"/><Relationship Id="rId62" Type="http://schemas.openxmlformats.org/officeDocument/2006/relationships/hyperlink" Target="http://www.3gpp.org/ftp/tsg_ran/WG2_RL2//TSGR2_115-e/Docs//R2-2108569.zip" TargetMode="External"/><Relationship Id="rId70" Type="http://schemas.openxmlformats.org/officeDocument/2006/relationships/hyperlink" Target="https://www.3gpp.org/ftp/TSG_RAN/WG2_RL2/TSGR2_110-e/Docs/R2-200575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8291.zip" TargetMode="External"/><Relationship Id="rId57" Type="http://schemas.openxmlformats.org/officeDocument/2006/relationships/hyperlink" Target="http://www.3gpp.org/ftp/tsg_ran/WG2_RL2//TSGR2_115-e/Docs//R2-2106996.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http://www.3gpp.org/ftp/tsg_ran/WG2_RL2//TSGR2_115-e/Docs//R2-2107285.zip" TargetMode="External"/><Relationship Id="rId52" Type="http://schemas.openxmlformats.org/officeDocument/2006/relationships/hyperlink" Target="http://www.3gpp.org/ftp/tsg_ran/WG2_RL2//TSGR2_115-e/Docs//R2-2107482.zip" TargetMode="External"/><Relationship Id="rId60" Type="http://schemas.openxmlformats.org/officeDocument/2006/relationships/hyperlink" Target="http://www.3gpp.org/ftp/tsg_ran/WG2_RL2//TSGR2_115-e/Docs//R2-2108189.zip" TargetMode="External"/><Relationship Id="rId65" Type="http://schemas.openxmlformats.org/officeDocument/2006/relationships/hyperlink" Target="http://www.3gpp.org/ftp/tsg_ran/WG2_RL2//TSGR2_115-e/Docs//R2-2108569.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8587.zip" TargetMode="External"/><Relationship Id="rId55" Type="http://schemas.openxmlformats.org/officeDocument/2006/relationships/hyperlink" Target="http://www.3gpp.org/ftp/tsg_ran/WG2_RL2//TSGR2_115-e/Docs//R2-2107485.zip" TargetMode="External"/><Relationship Id="rId7" Type="http://schemas.openxmlformats.org/officeDocument/2006/relationships/settings" Target="setting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8F53B6-B1F5-4E21-B2F7-B784A4BF40A8}">
  <ds:schemaRefs>
    <ds:schemaRef ds:uri="http://schemas.openxmlformats.org/officeDocument/2006/bibliography"/>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3330DE5-50CA-4FA9-B2EC-B89B6EFBD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710</Words>
  <Characters>32014</Characters>
  <Application>Microsoft Office Word</Application>
  <DocSecurity>0</DocSecurity>
  <Lines>266</Lines>
  <Paragraphs>7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6651</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Nokia (Jarkko)</cp:lastModifiedBy>
  <cp:revision>3</cp:revision>
  <cp:lastPrinted>2008-02-01T05:09:00Z</cp:lastPrinted>
  <dcterms:created xsi:type="dcterms:W3CDTF">2021-08-18T10:12:00Z</dcterms:created>
  <dcterms:modified xsi:type="dcterms:W3CDTF">2021-08-18T10: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ies>
</file>